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9856A" w14:textId="1D03FA48" w:rsidR="006A468B" w:rsidRPr="00204C11" w:rsidRDefault="00C7584B" w:rsidP="006A468B">
      <w:pPr>
        <w:jc w:val="center"/>
        <w:rPr>
          <w:rFonts w:cstheme="minorHAnsi"/>
          <w:b/>
          <w:sz w:val="24"/>
          <w:u w:val="single"/>
        </w:rPr>
      </w:pPr>
      <w:r>
        <w:rPr>
          <w:rFonts w:cstheme="minorHAnsi"/>
          <w:b/>
          <w:sz w:val="24"/>
          <w:u w:val="single"/>
        </w:rPr>
        <w:t xml:space="preserve">Concerns and </w:t>
      </w:r>
      <w:r w:rsidR="006A468B" w:rsidRPr="00204C11">
        <w:rPr>
          <w:rFonts w:cstheme="minorHAnsi"/>
          <w:b/>
          <w:sz w:val="24"/>
          <w:u w:val="single"/>
        </w:rPr>
        <w:t>Complaints Policy</w:t>
      </w:r>
    </w:p>
    <w:p w14:paraId="2B7073F2" w14:textId="72F4EEC9" w:rsidR="00553902" w:rsidRPr="00BC51F5" w:rsidRDefault="00553902" w:rsidP="00553902">
      <w:pPr>
        <w:rPr>
          <w:rFonts w:cstheme="minorHAnsi"/>
        </w:rPr>
      </w:pPr>
      <w:r w:rsidRPr="00BC51F5">
        <w:rPr>
          <w:rFonts w:cstheme="minorHAnsi"/>
        </w:rPr>
        <w:t>We aim to give everyone an excellent experience during their time training with the Inspiring Leaders SCITT, so we welcome your comments, suggestions and feedback about your experience.</w:t>
      </w:r>
      <w:r w:rsidR="00573EFE" w:rsidRPr="00BC51F5">
        <w:rPr>
          <w:rFonts w:cstheme="minorHAnsi"/>
        </w:rPr>
        <w:t xml:space="preserve"> W</w:t>
      </w:r>
      <w:r w:rsidRPr="00BC51F5">
        <w:rPr>
          <w:rFonts w:cstheme="minorHAnsi"/>
        </w:rPr>
        <w:t>e understand that occasionally you may need to raise an issue with us.</w:t>
      </w:r>
    </w:p>
    <w:p w14:paraId="141CD1E0" w14:textId="45E2337F" w:rsidR="00D20076" w:rsidRPr="00BC51F5" w:rsidRDefault="00D20076">
      <w:pPr>
        <w:rPr>
          <w:rFonts w:cstheme="minorHAnsi"/>
        </w:rPr>
      </w:pPr>
      <w:r w:rsidRPr="00BC51F5">
        <w:rPr>
          <w:rFonts w:cstheme="minorHAnsi"/>
        </w:rPr>
        <w:t>The majority of issues raised</w:t>
      </w:r>
      <w:r w:rsidR="00D31E3C" w:rsidRPr="00BC51F5">
        <w:rPr>
          <w:rFonts w:cstheme="minorHAnsi"/>
        </w:rPr>
        <w:t xml:space="preserve"> by trainees</w:t>
      </w:r>
      <w:r w:rsidRPr="00BC51F5">
        <w:rPr>
          <w:rFonts w:cstheme="minorHAnsi"/>
        </w:rPr>
        <w:t xml:space="preserve"> are concerns rather than complaints. The Inspiring Leaders SCITT is committed to taking concerns seriously, at the earliest stage, in the hope of keeping the number of formal complaints to a minimum and without recourse to formal procedures. However, depending on the nature of the </w:t>
      </w:r>
      <w:r w:rsidR="007A6321" w:rsidRPr="00BC51F5">
        <w:rPr>
          <w:rFonts w:cstheme="minorHAnsi"/>
        </w:rPr>
        <w:t>concern</w:t>
      </w:r>
      <w:r w:rsidRPr="00BC51F5">
        <w:rPr>
          <w:rFonts w:cstheme="minorHAnsi"/>
        </w:rPr>
        <w:t xml:space="preserve">, individuals may wish or be asked to follow the SCITT’s formal complaints procedure. </w:t>
      </w:r>
    </w:p>
    <w:p w14:paraId="30AC3260" w14:textId="0ABDF21B" w:rsidR="006F6E2A" w:rsidRPr="00BC51F5" w:rsidRDefault="00D20076">
      <w:pPr>
        <w:rPr>
          <w:rFonts w:cstheme="minorHAnsi"/>
        </w:rPr>
      </w:pPr>
      <w:r w:rsidRPr="00BC51F5">
        <w:rPr>
          <w:rFonts w:cstheme="minorHAnsi"/>
        </w:rPr>
        <w:t>Whilst there is no timeframe for when a complaint can be raised, we advise that you speak to a relevant person</w:t>
      </w:r>
      <w:r w:rsidR="001757B3">
        <w:rPr>
          <w:rFonts w:cstheme="minorHAnsi"/>
        </w:rPr>
        <w:t xml:space="preserve"> </w:t>
      </w:r>
      <w:r w:rsidRPr="00BC51F5">
        <w:rPr>
          <w:rFonts w:cstheme="minorHAnsi"/>
        </w:rPr>
        <w:t>as close to the</w:t>
      </w:r>
      <w:r w:rsidR="00E423D2" w:rsidRPr="00BC51F5">
        <w:rPr>
          <w:rFonts w:cstheme="minorHAnsi"/>
        </w:rPr>
        <w:t xml:space="preserve"> time of</w:t>
      </w:r>
      <w:r w:rsidRPr="00BC51F5">
        <w:rPr>
          <w:rFonts w:cstheme="minorHAnsi"/>
        </w:rPr>
        <w:t xml:space="preserve"> incident as possible in order for us to address and resolve it as quickly as possible. </w:t>
      </w:r>
      <w:r w:rsidR="00E423D2" w:rsidRPr="00BC51F5">
        <w:rPr>
          <w:rFonts w:cstheme="minorHAnsi"/>
        </w:rPr>
        <w:t xml:space="preserve">Investigating incidents that occurred historically can be a challenge </w:t>
      </w:r>
      <w:r w:rsidR="00E52208">
        <w:rPr>
          <w:rFonts w:cstheme="minorHAnsi"/>
        </w:rPr>
        <w:t>so we</w:t>
      </w:r>
      <w:r w:rsidR="00E423D2" w:rsidRPr="00BC51F5">
        <w:rPr>
          <w:rFonts w:cstheme="minorHAnsi"/>
        </w:rPr>
        <w:t xml:space="preserve"> would encourage trainees to raise concerns as early possible to help us address problems. </w:t>
      </w:r>
    </w:p>
    <w:p w14:paraId="25688846" w14:textId="77777777" w:rsidR="00573EFE" w:rsidRPr="006A468B" w:rsidRDefault="00573EFE" w:rsidP="00573EFE">
      <w:pPr>
        <w:pStyle w:val="Default"/>
        <w:rPr>
          <w:rFonts w:asciiTheme="minorHAnsi" w:hAnsiTheme="minorHAnsi" w:cstheme="minorHAnsi"/>
          <w:sz w:val="22"/>
          <w:szCs w:val="22"/>
          <w:u w:val="single"/>
        </w:rPr>
      </w:pPr>
      <w:r w:rsidRPr="006A468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Scope </w:t>
      </w:r>
    </w:p>
    <w:p w14:paraId="185A082C" w14:textId="46D65562" w:rsidR="00573EFE" w:rsidRPr="00BC51F5" w:rsidRDefault="00573EFE" w:rsidP="00573EF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C51F5">
        <w:rPr>
          <w:rFonts w:asciiTheme="minorHAnsi" w:hAnsiTheme="minorHAnsi" w:cstheme="minorHAnsi"/>
          <w:sz w:val="22"/>
          <w:szCs w:val="22"/>
        </w:rPr>
        <w:t>The scope of this policy covers most complaints that we are likely to receive. This includes:</w:t>
      </w:r>
      <w:r w:rsidR="00F0236E">
        <w:rPr>
          <w:rFonts w:asciiTheme="minorHAnsi" w:hAnsiTheme="minorHAnsi" w:cstheme="minorHAnsi"/>
          <w:sz w:val="22"/>
          <w:szCs w:val="22"/>
        </w:rPr>
        <w:br/>
      </w:r>
    </w:p>
    <w:p w14:paraId="50F847B1" w14:textId="77777777" w:rsidR="00573EFE" w:rsidRPr="00BC51F5" w:rsidRDefault="00573EFE" w:rsidP="00573EFE">
      <w:pPr>
        <w:pStyle w:val="Default"/>
        <w:spacing w:after="90"/>
        <w:rPr>
          <w:rFonts w:asciiTheme="minorHAnsi" w:hAnsiTheme="minorHAnsi" w:cstheme="minorHAnsi"/>
          <w:sz w:val="22"/>
          <w:szCs w:val="22"/>
        </w:rPr>
      </w:pPr>
      <w:r w:rsidRPr="00BC51F5">
        <w:rPr>
          <w:rFonts w:asciiTheme="minorHAnsi" w:hAnsiTheme="minorHAnsi" w:cstheme="minorHAnsi"/>
          <w:sz w:val="22"/>
          <w:szCs w:val="22"/>
        </w:rPr>
        <w:t xml:space="preserve">• Complaints about ITT personnel </w:t>
      </w:r>
    </w:p>
    <w:p w14:paraId="5FE3249F" w14:textId="77777777" w:rsidR="00573EFE" w:rsidRPr="00BC51F5" w:rsidRDefault="00573EFE" w:rsidP="00573EFE">
      <w:pPr>
        <w:pStyle w:val="Default"/>
        <w:spacing w:after="90"/>
        <w:rPr>
          <w:rFonts w:asciiTheme="minorHAnsi" w:hAnsiTheme="minorHAnsi" w:cstheme="minorHAnsi"/>
          <w:sz w:val="22"/>
          <w:szCs w:val="22"/>
        </w:rPr>
      </w:pPr>
      <w:r w:rsidRPr="00BC51F5">
        <w:rPr>
          <w:rFonts w:asciiTheme="minorHAnsi" w:hAnsiTheme="minorHAnsi" w:cstheme="minorHAnsi"/>
          <w:sz w:val="22"/>
          <w:szCs w:val="22"/>
        </w:rPr>
        <w:t xml:space="preserve">• Complaints about placement schools </w:t>
      </w:r>
    </w:p>
    <w:p w14:paraId="2800C101" w14:textId="77777777" w:rsidR="00573EFE" w:rsidRPr="00BC51F5" w:rsidRDefault="00573EFE" w:rsidP="00573EFE">
      <w:pPr>
        <w:pStyle w:val="Default"/>
        <w:spacing w:after="90"/>
        <w:rPr>
          <w:rFonts w:asciiTheme="minorHAnsi" w:hAnsiTheme="minorHAnsi" w:cstheme="minorHAnsi"/>
          <w:sz w:val="22"/>
          <w:szCs w:val="22"/>
        </w:rPr>
      </w:pPr>
      <w:r w:rsidRPr="00BC51F5">
        <w:rPr>
          <w:rFonts w:asciiTheme="minorHAnsi" w:hAnsiTheme="minorHAnsi" w:cstheme="minorHAnsi"/>
          <w:sz w:val="22"/>
          <w:szCs w:val="22"/>
        </w:rPr>
        <w:t xml:space="preserve">• Issues with the ITT programme </w:t>
      </w:r>
    </w:p>
    <w:p w14:paraId="3FF903A7" w14:textId="4F686151" w:rsidR="00573EFE" w:rsidRPr="00BC51F5" w:rsidRDefault="00573EFE" w:rsidP="00573EFE">
      <w:pPr>
        <w:pStyle w:val="Default"/>
        <w:spacing w:after="90"/>
        <w:rPr>
          <w:rFonts w:asciiTheme="minorHAnsi" w:hAnsiTheme="minorHAnsi" w:cstheme="minorHAnsi"/>
          <w:sz w:val="22"/>
          <w:szCs w:val="22"/>
        </w:rPr>
      </w:pPr>
      <w:r w:rsidRPr="00BC51F5">
        <w:rPr>
          <w:rFonts w:asciiTheme="minorHAnsi" w:hAnsiTheme="minorHAnsi" w:cstheme="minorHAnsi"/>
          <w:sz w:val="22"/>
          <w:szCs w:val="22"/>
        </w:rPr>
        <w:t xml:space="preserve">• Health and safety issues </w:t>
      </w:r>
    </w:p>
    <w:p w14:paraId="4F0DF1A9" w14:textId="64A59BDF" w:rsidR="00573EFE" w:rsidRPr="00BC51F5" w:rsidRDefault="00573EFE" w:rsidP="00573EFE">
      <w:pPr>
        <w:pStyle w:val="Default"/>
        <w:spacing w:after="90"/>
        <w:rPr>
          <w:rFonts w:asciiTheme="minorHAnsi" w:hAnsiTheme="minorHAnsi" w:cstheme="minorHAnsi"/>
          <w:sz w:val="22"/>
          <w:szCs w:val="22"/>
        </w:rPr>
      </w:pPr>
      <w:r w:rsidRPr="00BC51F5">
        <w:rPr>
          <w:rFonts w:asciiTheme="minorHAnsi" w:hAnsiTheme="minorHAnsi" w:cstheme="minorHAnsi"/>
          <w:sz w:val="22"/>
          <w:szCs w:val="22"/>
        </w:rPr>
        <w:t xml:space="preserve">• The working environment </w:t>
      </w:r>
    </w:p>
    <w:p w14:paraId="64FCD1FC" w14:textId="4B8F46E6" w:rsidR="00573EFE" w:rsidRPr="00BC51F5" w:rsidRDefault="00573EFE" w:rsidP="00573EFE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C51F5">
        <w:rPr>
          <w:rFonts w:asciiTheme="minorHAnsi" w:hAnsiTheme="minorHAnsi" w:cstheme="minorHAnsi"/>
          <w:sz w:val="22"/>
          <w:szCs w:val="22"/>
        </w:rPr>
        <w:t xml:space="preserve">• Harassment and discrimination </w:t>
      </w:r>
    </w:p>
    <w:p w14:paraId="52109879" w14:textId="77777777" w:rsidR="00573EFE" w:rsidRPr="00BC51F5" w:rsidRDefault="00573EFE" w:rsidP="00573EFE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1B63152" w14:textId="1235C28D" w:rsidR="00D20076" w:rsidRPr="006A468B" w:rsidRDefault="00D20076" w:rsidP="00D20076">
      <w:pPr>
        <w:pStyle w:val="Default"/>
        <w:rPr>
          <w:rFonts w:asciiTheme="minorHAnsi" w:hAnsiTheme="minorHAnsi" w:cstheme="minorHAnsi"/>
          <w:sz w:val="22"/>
          <w:szCs w:val="22"/>
          <w:u w:val="single"/>
        </w:rPr>
      </w:pPr>
      <w:r w:rsidRPr="006A468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Procedure </w:t>
      </w:r>
    </w:p>
    <w:p w14:paraId="258F0F0D" w14:textId="73CAEC06" w:rsidR="00D20076" w:rsidRPr="00BC51F5" w:rsidRDefault="00D20076" w:rsidP="00D2007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C51F5">
        <w:rPr>
          <w:rFonts w:asciiTheme="minorHAnsi" w:hAnsiTheme="minorHAnsi" w:cstheme="minorHAnsi"/>
          <w:sz w:val="22"/>
          <w:szCs w:val="22"/>
        </w:rPr>
        <w:t xml:space="preserve">The Inspiring Leaders SCITT Complaints Procedure has four main stages, as follows: </w:t>
      </w:r>
    </w:p>
    <w:p w14:paraId="16307B61" w14:textId="427AFB48" w:rsidR="007A6321" w:rsidRPr="00BC51F5" w:rsidRDefault="00E9688E" w:rsidP="00D2007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C51F5">
        <w:rPr>
          <w:rFonts w:asciiTheme="minorHAnsi" w:hAnsiTheme="minorHAnsi" w:cs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12A5AA3" wp14:editId="1EB40B93">
                <wp:simplePos x="0" y="0"/>
                <wp:positionH relativeFrom="margin">
                  <wp:posOffset>4186179</wp:posOffset>
                </wp:positionH>
                <wp:positionV relativeFrom="paragraph">
                  <wp:posOffset>88652</wp:posOffset>
                </wp:positionV>
                <wp:extent cx="2186305" cy="466090"/>
                <wp:effectExtent l="0" t="0" r="4445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6305" cy="466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845116" w14:textId="1691CDF2" w:rsidR="007A6321" w:rsidRPr="00EF7C0C" w:rsidRDefault="00630B65" w:rsidP="007A632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 xml:space="preserve">If the </w:t>
                            </w:r>
                            <w:r w:rsidR="00EF7C0C" w:rsidRPr="00EF7C0C">
                              <w:rPr>
                                <w:rFonts w:cstheme="minorHAnsi"/>
                                <w:b/>
                              </w:rPr>
                              <w:t>concern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 xml:space="preserve"> is</w:t>
                            </w:r>
                            <w:r w:rsidR="00EF7C0C" w:rsidRPr="00EF7C0C">
                              <w:rPr>
                                <w:rFonts w:cstheme="minorHAnsi"/>
                                <w:b/>
                              </w:rPr>
                              <w:t xml:space="preserve"> </w:t>
                            </w:r>
                            <w:r w:rsidR="007A6321" w:rsidRPr="00EF7C0C">
                              <w:rPr>
                                <w:rFonts w:cstheme="minorHAnsi"/>
                                <w:b/>
                              </w:rPr>
                              <w:t>about the school, its staff or student</w:t>
                            </w:r>
                            <w:r w:rsidR="00ED4B7A" w:rsidRPr="00EF7C0C">
                              <w:rPr>
                                <w:rFonts w:cstheme="minorHAnsi"/>
                                <w:b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2A5A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9.6pt;margin-top:7pt;width:172.15pt;height:36.7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" stroked="f">
                <v:textbox>
                  <w:txbxContent>
                    <w:p w14:paraId="37845116" w14:textId="1691CDF2" w:rsidR="007A6321" w:rsidRPr="00EF7C0C" w:rsidRDefault="00630B65" w:rsidP="007A632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 xml:space="preserve">If the </w:t>
                      </w:r>
                      <w:r w:rsidR="00EF7C0C" w:rsidRPr="00EF7C0C">
                        <w:rPr>
                          <w:rFonts w:cstheme="minorHAnsi"/>
                          <w:b/>
                        </w:rPr>
                        <w:t>concern</w:t>
                      </w:r>
                      <w:r>
                        <w:rPr>
                          <w:rFonts w:cstheme="minorHAnsi"/>
                          <w:b/>
                        </w:rPr>
                        <w:t xml:space="preserve"> is</w:t>
                      </w:r>
                      <w:r w:rsidR="00EF7C0C" w:rsidRPr="00EF7C0C">
                        <w:rPr>
                          <w:rFonts w:cstheme="minorHAnsi"/>
                          <w:b/>
                        </w:rPr>
                        <w:t xml:space="preserve"> </w:t>
                      </w:r>
                      <w:r w:rsidR="007A6321" w:rsidRPr="00EF7C0C">
                        <w:rPr>
                          <w:rFonts w:cstheme="minorHAnsi"/>
                          <w:b/>
                        </w:rPr>
                        <w:t>about the school, its staff or student</w:t>
                      </w:r>
                      <w:r w:rsidR="00ED4B7A" w:rsidRPr="00EF7C0C">
                        <w:rPr>
                          <w:rFonts w:cstheme="minorHAnsi"/>
                          <w:b/>
                        </w:rPr>
                        <w:t>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C51F5">
        <w:rPr>
          <w:rFonts w:asciiTheme="minorHAnsi" w:hAnsiTheme="minorHAnsi" w:cs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1C08AC9" wp14:editId="5E9B32D2">
                <wp:simplePos x="0" y="0"/>
                <wp:positionH relativeFrom="margin">
                  <wp:posOffset>1273843</wp:posOffset>
                </wp:positionH>
                <wp:positionV relativeFrom="paragraph">
                  <wp:posOffset>69850</wp:posOffset>
                </wp:positionV>
                <wp:extent cx="2027555" cy="466253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7555" cy="4662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6B272" w14:textId="1EF7A7FC" w:rsidR="007A6321" w:rsidRPr="00EF7C0C" w:rsidRDefault="00630B65" w:rsidP="007A6321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If the</w:t>
                            </w:r>
                            <w:r w:rsidR="00EF7C0C" w:rsidRPr="00EF7C0C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concern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is </w:t>
                            </w:r>
                            <w:r w:rsidR="007A6321" w:rsidRPr="00EF7C0C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about the SCITT programme or its staff</w:t>
                            </w:r>
                          </w:p>
                          <w:p w14:paraId="474C717C" w14:textId="77777777" w:rsidR="007A6321" w:rsidRDefault="007A6321" w:rsidP="007A63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08AC9" id="_x0000_s1027" type="#_x0000_t202" style="position:absolute;margin-left:100.3pt;margin-top:5.5pt;width:159.65pt;height:36.7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" stroked="f">
                <v:textbox>
                  <w:txbxContent>
                    <w:p w14:paraId="4F26B272" w14:textId="1EF7A7FC" w:rsidR="007A6321" w:rsidRPr="00EF7C0C" w:rsidRDefault="00630B65" w:rsidP="007A6321">
                      <w:pPr>
                        <w:pStyle w:val="Default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If the</w:t>
                      </w:r>
                      <w:r w:rsidR="00EF7C0C" w:rsidRPr="00EF7C0C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concern 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is </w:t>
                      </w:r>
                      <w:r w:rsidR="007A6321" w:rsidRPr="00EF7C0C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about the SCITT programme or its staff</w:t>
                      </w:r>
                    </w:p>
                    <w:p w14:paraId="474C717C" w14:textId="77777777" w:rsidR="007A6321" w:rsidRDefault="007A6321" w:rsidP="007A6321"/>
                  </w:txbxContent>
                </v:textbox>
                <w10:wrap anchorx="margin"/>
              </v:shape>
            </w:pict>
          </mc:Fallback>
        </mc:AlternateContent>
      </w:r>
    </w:p>
    <w:p w14:paraId="01956AFF" w14:textId="14720B44" w:rsidR="007A6321" w:rsidRPr="00BC51F5" w:rsidRDefault="007A6321" w:rsidP="00D2007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EB62805" w14:textId="5638D181" w:rsidR="007A6321" w:rsidRPr="00BC51F5" w:rsidRDefault="007A6321" w:rsidP="00D20076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C412DA7" w14:textId="7C6193C3" w:rsidR="00D20076" w:rsidRPr="00BC51F5" w:rsidRDefault="004D7901" w:rsidP="00D20076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C51F5">
        <w:rPr>
          <w:rFonts w:asciiTheme="minorHAnsi" w:hAnsiTheme="minorHAnsi" w:cs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E0700B7" wp14:editId="502F12D9">
                <wp:simplePos x="0" y="0"/>
                <wp:positionH relativeFrom="margin">
                  <wp:align>right</wp:align>
                </wp:positionH>
                <wp:positionV relativeFrom="paragraph">
                  <wp:posOffset>53023</wp:posOffset>
                </wp:positionV>
                <wp:extent cx="2360930" cy="618807"/>
                <wp:effectExtent l="0" t="0" r="27940" b="1016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188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EEB75" w14:textId="78B1BF26" w:rsidR="00EF7C0C" w:rsidRPr="00573EFE" w:rsidRDefault="00EF7C0C" w:rsidP="00EF7C0C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The</w:t>
                            </w:r>
                            <w:r w:rsidRPr="00573E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c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oncern is raised informally with an in-school mentor</w:t>
                            </w:r>
                            <w:r w:rsidR="007A498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(Keep SHL informed </w:t>
                            </w:r>
                            <w:r w:rsidR="004D790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as appropriate) </w:t>
                            </w:r>
                          </w:p>
                          <w:p w14:paraId="2D6BC6AA" w14:textId="77777777" w:rsidR="00EF7C0C" w:rsidRDefault="00EF7C0C" w:rsidP="00EF7C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700B7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134.7pt;margin-top:4.2pt;width:185.9pt;height:48.7pt;z-index:251683840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">
                <v:textbox>
                  <w:txbxContent>
                    <w:p w14:paraId="4E0EEB75" w14:textId="78B1BF26" w:rsidR="00EF7C0C" w:rsidRPr="00573EFE" w:rsidRDefault="00EF7C0C" w:rsidP="00EF7C0C">
                      <w:pPr>
                        <w:pStyle w:val="Default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The</w:t>
                      </w:r>
                      <w:r w:rsidRPr="00573E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c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oncern is raised informally with an in-school mentor</w:t>
                      </w:r>
                      <w:r w:rsidR="007A498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(Keep SHL informed </w:t>
                      </w:r>
                      <w:r w:rsidR="004D790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as appropriate) </w:t>
                      </w:r>
                    </w:p>
                    <w:p w14:paraId="2D6BC6AA" w14:textId="77777777" w:rsidR="00EF7C0C" w:rsidRDefault="00EF7C0C" w:rsidP="00EF7C0C"/>
                  </w:txbxContent>
                </v:textbox>
                <w10:wrap anchorx="margin"/>
              </v:shape>
            </w:pict>
          </mc:Fallback>
        </mc:AlternateContent>
      </w:r>
      <w:r w:rsidR="00781251"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162F732" wp14:editId="363AF002">
                <wp:simplePos x="0" y="0"/>
                <wp:positionH relativeFrom="margin">
                  <wp:posOffset>1192423</wp:posOffset>
                </wp:positionH>
                <wp:positionV relativeFrom="paragraph">
                  <wp:posOffset>131445</wp:posOffset>
                </wp:positionV>
                <wp:extent cx="2163445" cy="470535"/>
                <wp:effectExtent l="0" t="0" r="27305" b="2476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470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D2279" w14:textId="1ADD5122" w:rsidR="007A6321" w:rsidRDefault="00ED4B7A" w:rsidP="007A6321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The</w:t>
                            </w:r>
                            <w:r w:rsidR="007A6321" w:rsidRPr="00573E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concern is </w:t>
                            </w:r>
                            <w:r w:rsidR="00EF7C0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raised informally with the</w:t>
                            </w:r>
                            <w:r w:rsidR="007A6321" w:rsidRPr="00573E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hub lead</w:t>
                            </w:r>
                            <w:r w:rsidR="007A632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er</w:t>
                            </w:r>
                          </w:p>
                          <w:p w14:paraId="77D8D023" w14:textId="77777777" w:rsidR="007A6321" w:rsidRDefault="007A6321" w:rsidP="007A63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2F732" id="_x0000_s1029" type="#_x0000_t202" style="position:absolute;margin-left:93.9pt;margin-top:10.35pt;width:170.35pt;height:37.0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">
                <v:textbox>
                  <w:txbxContent>
                    <w:p w14:paraId="330D2279" w14:textId="1ADD5122" w:rsidR="007A6321" w:rsidRDefault="00ED4B7A" w:rsidP="007A6321">
                      <w:pPr>
                        <w:pStyle w:val="Default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The</w:t>
                      </w:r>
                      <w:r w:rsidR="007A6321" w:rsidRPr="00573E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concern is </w:t>
                      </w:r>
                      <w:r w:rsidR="00EF7C0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raised informally with the</w:t>
                      </w:r>
                      <w:r w:rsidR="007A6321" w:rsidRPr="00573E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hub lead</w:t>
                      </w:r>
                      <w:r w:rsidR="007A632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er</w:t>
                      </w:r>
                    </w:p>
                    <w:p w14:paraId="77D8D023" w14:textId="77777777" w:rsidR="007A6321" w:rsidRDefault="007A6321" w:rsidP="007A6321"/>
                  </w:txbxContent>
                </v:textbox>
                <w10:wrap anchorx="margin"/>
              </v:shape>
            </w:pict>
          </mc:Fallback>
        </mc:AlternateContent>
      </w:r>
    </w:p>
    <w:p w14:paraId="6E6BD0C5" w14:textId="443541A4" w:rsidR="00D20076" w:rsidRPr="00BC51F5" w:rsidRDefault="00781251" w:rsidP="007A6321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C51F5">
        <w:rPr>
          <w:rFonts w:asciiTheme="minorHAnsi" w:hAnsiTheme="minorHAnsi" w:cs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BC0903D" wp14:editId="46A64558">
                <wp:simplePos x="0" y="0"/>
                <wp:positionH relativeFrom="column">
                  <wp:posOffset>184742</wp:posOffset>
                </wp:positionH>
                <wp:positionV relativeFrom="paragraph">
                  <wp:posOffset>16263</wp:posOffset>
                </wp:positionV>
                <wp:extent cx="749300" cy="307975"/>
                <wp:effectExtent l="0" t="0" r="12700" b="1587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30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F00A70" w14:textId="692E2B9A" w:rsidR="00EF7C0C" w:rsidRPr="00573EFE" w:rsidRDefault="00EF7C0C" w:rsidP="00EF7C0C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573E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tage 1</w:t>
                            </w:r>
                          </w:p>
                          <w:p w14:paraId="70CD123F" w14:textId="77777777" w:rsidR="00EF7C0C" w:rsidRDefault="00EF7C0C" w:rsidP="00EF7C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C0903D" id="_x0000_s1030" type="#_x0000_t202" style="position:absolute;margin-left:14.55pt;margin-top:1.3pt;width:59pt;height:24.2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">
                <v:textbox>
                  <w:txbxContent>
                    <w:p w14:paraId="01F00A70" w14:textId="692E2B9A" w:rsidR="00EF7C0C" w:rsidRPr="00573EFE" w:rsidRDefault="00EF7C0C" w:rsidP="00EF7C0C">
                      <w:pPr>
                        <w:pStyle w:val="Default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573E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tage 1</w:t>
                      </w:r>
                    </w:p>
                    <w:p w14:paraId="70CD123F" w14:textId="77777777" w:rsidR="00EF7C0C" w:rsidRDefault="00EF7C0C" w:rsidP="00EF7C0C"/>
                  </w:txbxContent>
                </v:textbox>
              </v:shape>
            </w:pict>
          </mc:Fallback>
        </mc:AlternateContent>
      </w:r>
    </w:p>
    <w:p w14:paraId="5555A68F" w14:textId="30E93C11" w:rsidR="007A6321" w:rsidRPr="00BC51F5" w:rsidRDefault="00781251">
      <w:pPr>
        <w:rPr>
          <w:rFonts w:cstheme="minorHAnsi"/>
        </w:rPr>
      </w:pPr>
      <w:r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D747633" wp14:editId="513FF210">
                <wp:simplePos x="0" y="0"/>
                <wp:positionH relativeFrom="column">
                  <wp:posOffset>5325745</wp:posOffset>
                </wp:positionH>
                <wp:positionV relativeFrom="paragraph">
                  <wp:posOffset>255335</wp:posOffset>
                </wp:positionV>
                <wp:extent cx="0" cy="259161"/>
                <wp:effectExtent l="76200" t="0" r="57150" b="6477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91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C2251A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419.35pt;margin-top:20.1pt;width:0;height:20.4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" strokecolor="#5b9bd5 [3204]" strokeweight=".5pt">
                <v:stroke endarrow="block" joinstyle="miter"/>
              </v:shape>
            </w:pict>
          </mc:Fallback>
        </mc:AlternateContent>
      </w:r>
      <w:r w:rsidR="00CC7205"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14CC354" wp14:editId="757BC7E1">
                <wp:simplePos x="0" y="0"/>
                <wp:positionH relativeFrom="column">
                  <wp:posOffset>2199920</wp:posOffset>
                </wp:positionH>
                <wp:positionV relativeFrom="paragraph">
                  <wp:posOffset>249178</wp:posOffset>
                </wp:positionV>
                <wp:extent cx="7335" cy="1024422"/>
                <wp:effectExtent l="76200" t="0" r="69215" b="6159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335" cy="102442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789E9D" id="Straight Arrow Connector 28" o:spid="_x0000_s1026" type="#_x0000_t32" style="position:absolute;margin-left:173.2pt;margin-top:19.6pt;width:.6pt;height:80.65pt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 w:rsidR="007A6321"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D7996FA" wp14:editId="25CCF591">
                <wp:simplePos x="0" y="0"/>
                <wp:positionH relativeFrom="column">
                  <wp:posOffset>4576527</wp:posOffset>
                </wp:positionH>
                <wp:positionV relativeFrom="paragraph">
                  <wp:posOffset>46405</wp:posOffset>
                </wp:positionV>
                <wp:extent cx="4526" cy="203703"/>
                <wp:effectExtent l="76200" t="0" r="71755" b="6350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26" cy="20370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79B1C1" id="Straight Arrow Connector 12" o:spid="_x0000_s1026" type="#_x0000_t32" style="position:absolute;margin-left:360.35pt;margin-top:3.65pt;width:.35pt;height:16.05pt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</w:p>
    <w:p w14:paraId="2201FA0D" w14:textId="6E6EEE79" w:rsidR="007A6321" w:rsidRPr="00BC51F5" w:rsidRDefault="00EF7C0C">
      <w:pPr>
        <w:rPr>
          <w:rFonts w:cstheme="minorHAnsi"/>
        </w:rPr>
      </w:pPr>
      <w:r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087F1B" wp14:editId="4EEC75F7">
                <wp:simplePos x="0" y="0"/>
                <wp:positionH relativeFrom="margin">
                  <wp:posOffset>4139059</wp:posOffset>
                </wp:positionH>
                <wp:positionV relativeFrom="paragraph">
                  <wp:posOffset>248996</wp:posOffset>
                </wp:positionV>
                <wp:extent cx="2275123" cy="479425"/>
                <wp:effectExtent l="0" t="0" r="11430" b="158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5123" cy="479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9FFB9" w14:textId="5288AF33" w:rsidR="007A6321" w:rsidRPr="00573EFE" w:rsidRDefault="00ED4B7A" w:rsidP="007A6321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The</w:t>
                            </w:r>
                            <w:r w:rsidR="007A6321" w:rsidRPr="00573E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concern is </w:t>
                            </w:r>
                            <w:r w:rsidR="00CC720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brought to</w:t>
                            </w:r>
                            <w:r w:rsidR="00EF7C0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A632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the</w:t>
                            </w:r>
                            <w:r w:rsidR="00CC720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ttention of the</w:t>
                            </w:r>
                            <w:r w:rsidR="007A6321" w:rsidRPr="00573E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A632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Headteacher</w:t>
                            </w:r>
                          </w:p>
                          <w:p w14:paraId="3D1A0738" w14:textId="77777777" w:rsidR="007A6321" w:rsidRDefault="007A6321" w:rsidP="007A63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087F1B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325.9pt;margin-top:19.6pt;width:179.15pt;height:37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">
                <v:textbox>
                  <w:txbxContent>
                    <w:p w14:paraId="5619FFB9" w14:textId="5288AF33" w:rsidR="007A6321" w:rsidRPr="00573EFE" w:rsidRDefault="00ED4B7A" w:rsidP="007A6321">
                      <w:pPr>
                        <w:pStyle w:val="Default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The</w:t>
                      </w:r>
                      <w:r w:rsidR="007A6321" w:rsidRPr="00573E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concern is </w:t>
                      </w:r>
                      <w:r w:rsidR="00CC720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brought to</w:t>
                      </w:r>
                      <w:r w:rsidR="00EF7C0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7A632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the</w:t>
                      </w:r>
                      <w:r w:rsidR="00CC7205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ttention of the</w:t>
                      </w:r>
                      <w:r w:rsidR="007A6321" w:rsidRPr="00573E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7A632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Headteacher</w:t>
                      </w:r>
                    </w:p>
                    <w:p w14:paraId="3D1A0738" w14:textId="77777777" w:rsidR="007A6321" w:rsidRDefault="007A6321" w:rsidP="007A6321"/>
                  </w:txbxContent>
                </v:textbox>
                <w10:wrap anchorx="margin"/>
              </v:shape>
            </w:pict>
          </mc:Fallback>
        </mc:AlternateContent>
      </w:r>
    </w:p>
    <w:p w14:paraId="1793B81F" w14:textId="0C0BDC32" w:rsidR="007A6321" w:rsidRPr="00BC51F5" w:rsidRDefault="00781251">
      <w:pPr>
        <w:rPr>
          <w:rFonts w:cstheme="minorHAnsi"/>
        </w:rPr>
      </w:pPr>
      <w:r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ADEF429" wp14:editId="4CB92006">
                <wp:simplePos x="0" y="0"/>
                <wp:positionH relativeFrom="column">
                  <wp:posOffset>207548</wp:posOffset>
                </wp:positionH>
                <wp:positionV relativeFrom="paragraph">
                  <wp:posOffset>6146</wp:posOffset>
                </wp:positionV>
                <wp:extent cx="749300" cy="307975"/>
                <wp:effectExtent l="0" t="0" r="12700" b="1587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30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871D1F" w14:textId="3D6B39F2" w:rsidR="00EF7C0C" w:rsidRPr="00573EFE" w:rsidRDefault="00EF7C0C" w:rsidP="00EF7C0C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tage 2</w:t>
                            </w:r>
                            <w:r w:rsidR="00224B1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(school only)</w:t>
                            </w:r>
                          </w:p>
                          <w:p w14:paraId="0D7519DD" w14:textId="77777777" w:rsidR="00EF7C0C" w:rsidRDefault="00EF7C0C" w:rsidP="00EF7C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EF429" id="_x0000_s1032" type="#_x0000_t202" style="position:absolute;margin-left:16.35pt;margin-top:.5pt;width:59pt;height:24.2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">
                <v:textbox>
                  <w:txbxContent>
                    <w:p w14:paraId="4F871D1F" w14:textId="3D6B39F2" w:rsidR="00EF7C0C" w:rsidRPr="00573EFE" w:rsidRDefault="00EF7C0C" w:rsidP="00EF7C0C">
                      <w:pPr>
                        <w:pStyle w:val="Default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tage 2</w:t>
                      </w:r>
                      <w:r w:rsidR="00224B12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(school only)</w:t>
                      </w:r>
                    </w:p>
                    <w:p w14:paraId="0D7519DD" w14:textId="77777777" w:rsidR="00EF7C0C" w:rsidRDefault="00EF7C0C" w:rsidP="00EF7C0C"/>
                  </w:txbxContent>
                </v:textbox>
              </v:shape>
            </w:pict>
          </mc:Fallback>
        </mc:AlternateContent>
      </w:r>
    </w:p>
    <w:p w14:paraId="603C5318" w14:textId="18A9922F" w:rsidR="007A6321" w:rsidRPr="00BC51F5" w:rsidRDefault="00EF7C0C">
      <w:pPr>
        <w:rPr>
          <w:rFonts w:cstheme="minorHAnsi"/>
        </w:rPr>
      </w:pPr>
      <w:r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B68A7E9" wp14:editId="5FC808D8">
                <wp:simplePos x="0" y="0"/>
                <wp:positionH relativeFrom="column">
                  <wp:posOffset>5335905</wp:posOffset>
                </wp:positionH>
                <wp:positionV relativeFrom="paragraph">
                  <wp:posOffset>148020</wp:posOffset>
                </wp:positionV>
                <wp:extent cx="0" cy="259161"/>
                <wp:effectExtent l="76200" t="0" r="57150" b="6477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91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FEED4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420.15pt;margin-top:11.65pt;width:0;height:20.4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" strokecolor="#5b9bd5 [3204]" strokeweight=".5pt">
                <v:stroke endarrow="block" joinstyle="miter"/>
              </v:shape>
            </w:pict>
          </mc:Fallback>
        </mc:AlternateContent>
      </w:r>
    </w:p>
    <w:p w14:paraId="68DC5B66" w14:textId="2129A9CB" w:rsidR="007A6321" w:rsidRPr="00BC51F5" w:rsidRDefault="00781251">
      <w:pPr>
        <w:rPr>
          <w:rFonts w:cstheme="minorHAnsi"/>
        </w:rPr>
      </w:pPr>
      <w:r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AB1828F" wp14:editId="442D40DC">
                <wp:simplePos x="0" y="0"/>
                <wp:positionH relativeFrom="column">
                  <wp:posOffset>212434</wp:posOffset>
                </wp:positionH>
                <wp:positionV relativeFrom="paragraph">
                  <wp:posOffset>242893</wp:posOffset>
                </wp:positionV>
                <wp:extent cx="749300" cy="307975"/>
                <wp:effectExtent l="0" t="0" r="12700" b="158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30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F0E94F" w14:textId="287DABCB" w:rsidR="00EF7C0C" w:rsidRPr="00573EFE" w:rsidRDefault="00EF7C0C" w:rsidP="00EF7C0C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tage 3</w:t>
                            </w:r>
                          </w:p>
                          <w:p w14:paraId="56333C23" w14:textId="77777777" w:rsidR="00EF7C0C" w:rsidRDefault="00EF7C0C" w:rsidP="00EF7C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1828F" id="_x0000_s1033" type="#_x0000_t202" style="position:absolute;margin-left:16.75pt;margin-top:19.15pt;width:59pt;height:24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">
                <v:textbox>
                  <w:txbxContent>
                    <w:p w14:paraId="15F0E94F" w14:textId="287DABCB" w:rsidR="00EF7C0C" w:rsidRPr="00573EFE" w:rsidRDefault="00EF7C0C" w:rsidP="00EF7C0C">
                      <w:pPr>
                        <w:pStyle w:val="Default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tage 3</w:t>
                      </w:r>
                    </w:p>
                    <w:p w14:paraId="56333C23" w14:textId="77777777" w:rsidR="00EF7C0C" w:rsidRDefault="00EF7C0C" w:rsidP="00EF7C0C"/>
                  </w:txbxContent>
                </v:textbox>
              </v:shape>
            </w:pict>
          </mc:Fallback>
        </mc:AlternateContent>
      </w:r>
      <w:r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93DF506" wp14:editId="792F37A8">
                <wp:simplePos x="0" y="0"/>
                <wp:positionH relativeFrom="margin">
                  <wp:posOffset>1227746</wp:posOffset>
                </wp:positionH>
                <wp:positionV relativeFrom="paragraph">
                  <wp:posOffset>145856</wp:posOffset>
                </wp:positionV>
                <wp:extent cx="2150110" cy="534035"/>
                <wp:effectExtent l="0" t="0" r="21590" b="1841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0110" cy="534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EFD6DF" w14:textId="33E5D5E4" w:rsidR="007A6321" w:rsidRDefault="007A6321" w:rsidP="007A6321">
                            <w:pPr>
                              <w:jc w:val="center"/>
                            </w:pPr>
                            <w:r w:rsidRPr="00573EFE">
                              <w:rPr>
                                <w:rFonts w:cstheme="minorHAnsi"/>
                              </w:rPr>
                              <w:t>The con</w:t>
                            </w:r>
                            <w:r w:rsidR="009F61B4">
                              <w:rPr>
                                <w:rFonts w:cstheme="minorHAnsi"/>
                              </w:rPr>
                              <w:t>cern is escalated to the SCITT P</w:t>
                            </w:r>
                            <w:r w:rsidRPr="00573EFE">
                              <w:rPr>
                                <w:rFonts w:cstheme="minorHAnsi"/>
                              </w:rPr>
                              <w:t xml:space="preserve">rogramme </w:t>
                            </w:r>
                            <w:r w:rsidR="009F61B4">
                              <w:rPr>
                                <w:rFonts w:cstheme="minorHAnsi"/>
                              </w:rPr>
                              <w:t>D</w:t>
                            </w:r>
                            <w:r w:rsidRPr="00573EFE">
                              <w:rPr>
                                <w:rFonts w:cstheme="minorHAnsi"/>
                              </w:rPr>
                              <w:t>ire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3DF50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4" type="#_x0000_t202" style="position:absolute;margin-left:96.65pt;margin-top:11.5pt;width:169.3pt;height:42.0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">
                <v:textbox>
                  <w:txbxContent>
                    <w:p w14:paraId="62EFD6DF" w14:textId="33E5D5E4" w:rsidR="007A6321" w:rsidRDefault="007A6321" w:rsidP="007A6321">
                      <w:pPr>
                        <w:jc w:val="center"/>
                      </w:pPr>
                      <w:r w:rsidRPr="00573EFE">
                        <w:rPr>
                          <w:rFonts w:cstheme="minorHAnsi"/>
                        </w:rPr>
                        <w:t>The con</w:t>
                      </w:r>
                      <w:r w:rsidR="009F61B4">
                        <w:rPr>
                          <w:rFonts w:cstheme="minorHAnsi"/>
                        </w:rPr>
                        <w:t>cern is escalated to the SCITT P</w:t>
                      </w:r>
                      <w:r w:rsidRPr="00573EFE">
                        <w:rPr>
                          <w:rFonts w:cstheme="minorHAnsi"/>
                        </w:rPr>
                        <w:t xml:space="preserve">rogramme </w:t>
                      </w:r>
                      <w:r w:rsidR="009F61B4">
                        <w:rPr>
                          <w:rFonts w:cstheme="minorHAnsi"/>
                        </w:rPr>
                        <w:t>D</w:t>
                      </w:r>
                      <w:r w:rsidRPr="00573EFE">
                        <w:rPr>
                          <w:rFonts w:cstheme="minorHAnsi"/>
                        </w:rPr>
                        <w:t>irec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E936CFF" wp14:editId="74C0B70C">
                <wp:simplePos x="0" y="0"/>
                <wp:positionH relativeFrom="margin">
                  <wp:align>right</wp:align>
                </wp:positionH>
                <wp:positionV relativeFrom="paragraph">
                  <wp:posOffset>138764</wp:posOffset>
                </wp:positionV>
                <wp:extent cx="2360930" cy="534035"/>
                <wp:effectExtent l="0" t="0" r="27940" b="1841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34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C357AC" w14:textId="39213B60" w:rsidR="007A6321" w:rsidRDefault="007A6321" w:rsidP="007A6321">
                            <w:pPr>
                              <w:jc w:val="center"/>
                            </w:pPr>
                            <w:r w:rsidRPr="00573EFE">
                              <w:rPr>
                                <w:rFonts w:cstheme="minorHAnsi"/>
                              </w:rPr>
                              <w:t xml:space="preserve">The concern is escalated to the </w:t>
                            </w:r>
                            <w:r w:rsidR="009F61B4">
                              <w:rPr>
                                <w:rFonts w:cstheme="minorHAnsi"/>
                              </w:rPr>
                              <w:t>MAT’s Director of E</w:t>
                            </w:r>
                            <w:r>
                              <w:rPr>
                                <w:rFonts w:cstheme="minorHAnsi"/>
                              </w:rPr>
                              <w:t>ducation</w:t>
                            </w:r>
                            <w:r w:rsidR="009F61B4">
                              <w:rPr>
                                <w:rFonts w:cstheme="minorHAnsi"/>
                              </w:rPr>
                              <w:t xml:space="preserve"> (or equival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36CFF" id="Text Box 4" o:spid="_x0000_s1035" type="#_x0000_t202" style="position:absolute;margin-left:134.7pt;margin-top:10.95pt;width:185.9pt;height:42.05pt;z-index:251667456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">
                <v:textbox>
                  <w:txbxContent>
                    <w:p w14:paraId="7DC357AC" w14:textId="39213B60" w:rsidR="007A6321" w:rsidRDefault="007A6321" w:rsidP="007A6321">
                      <w:pPr>
                        <w:jc w:val="center"/>
                      </w:pPr>
                      <w:r w:rsidRPr="00573EFE">
                        <w:rPr>
                          <w:rFonts w:cstheme="minorHAnsi"/>
                        </w:rPr>
                        <w:t xml:space="preserve">The concern is escalated to the </w:t>
                      </w:r>
                      <w:r w:rsidR="009F61B4">
                        <w:rPr>
                          <w:rFonts w:cstheme="minorHAnsi"/>
                        </w:rPr>
                        <w:t>MAT’s Director of E</w:t>
                      </w:r>
                      <w:r>
                        <w:rPr>
                          <w:rFonts w:cstheme="minorHAnsi"/>
                        </w:rPr>
                        <w:t>ducation</w:t>
                      </w:r>
                      <w:r w:rsidR="009F61B4">
                        <w:rPr>
                          <w:rFonts w:cstheme="minorHAnsi"/>
                        </w:rPr>
                        <w:t xml:space="preserve"> (or equivalent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34139F" w14:textId="53136CED" w:rsidR="006E536E" w:rsidRDefault="006E536E">
      <w:pPr>
        <w:rPr>
          <w:rFonts w:cstheme="minorHAnsi"/>
        </w:rPr>
      </w:pPr>
    </w:p>
    <w:p w14:paraId="10A20AF0" w14:textId="05744675" w:rsidR="007A6321" w:rsidRDefault="00781251">
      <w:pPr>
        <w:rPr>
          <w:rFonts w:cstheme="minorHAnsi"/>
        </w:rPr>
      </w:pPr>
      <w:r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3B36090" wp14:editId="4CF147F5">
                <wp:simplePos x="0" y="0"/>
                <wp:positionH relativeFrom="column">
                  <wp:posOffset>4807015</wp:posOffset>
                </wp:positionH>
                <wp:positionV relativeFrom="paragraph">
                  <wp:posOffset>119638</wp:posOffset>
                </wp:positionV>
                <wp:extent cx="447675" cy="275590"/>
                <wp:effectExtent l="38100" t="0" r="28575" b="4826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7675" cy="2755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5C445D" id="Straight Arrow Connector 16" o:spid="_x0000_s1026" type="#_x0000_t32" style="position:absolute;margin-left:378.5pt;margin-top:9.4pt;width:35.25pt;height:21.7pt;flip:x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" strokecolor="#5b9bd5 [3204]" strokeweight=".5pt">
                <v:stroke endarrow="block" joinstyle="miter"/>
              </v:shape>
            </w:pict>
          </mc:Fallback>
        </mc:AlternateContent>
      </w:r>
      <w:r w:rsidR="00EF7C0C"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03F8632" wp14:editId="0F848155">
                <wp:simplePos x="0" y="0"/>
                <wp:positionH relativeFrom="column">
                  <wp:posOffset>2140273</wp:posOffset>
                </wp:positionH>
                <wp:positionV relativeFrom="paragraph">
                  <wp:posOffset>110845</wp:posOffset>
                </wp:positionV>
                <wp:extent cx="588010" cy="248920"/>
                <wp:effectExtent l="0" t="0" r="78740" b="5588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010" cy="2489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21A7BE" id="Straight Arrow Connector 15" o:spid="_x0000_s1026" type="#_x0000_t32" style="position:absolute;margin-left:168.55pt;margin-top:8.75pt;width:46.3pt;height:19.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" strokecolor="#5b9bd5 [3204]" strokeweight=".5pt">
                <v:stroke endarrow="block" joinstyle="miter"/>
              </v:shape>
            </w:pict>
          </mc:Fallback>
        </mc:AlternateContent>
      </w:r>
    </w:p>
    <w:p w14:paraId="1D63C7A7" w14:textId="1270796E" w:rsidR="00651134" w:rsidRDefault="00E9688E">
      <w:pPr>
        <w:rPr>
          <w:rFonts w:cstheme="minorHAnsi"/>
        </w:rPr>
      </w:pPr>
      <w:r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B902787" wp14:editId="15AE9ED8">
                <wp:simplePos x="0" y="0"/>
                <wp:positionH relativeFrom="margin">
                  <wp:posOffset>2255003</wp:posOffset>
                </wp:positionH>
                <wp:positionV relativeFrom="paragraph">
                  <wp:posOffset>95842</wp:posOffset>
                </wp:positionV>
                <wp:extent cx="2987040" cy="654803"/>
                <wp:effectExtent l="0" t="0" r="22860" b="1206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7040" cy="65480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A65F2" w14:textId="23BD5328" w:rsidR="007A6321" w:rsidRPr="00573EFE" w:rsidRDefault="007A6321" w:rsidP="007A6321">
                            <w:pPr>
                              <w:jc w:val="center"/>
                              <w:rPr>
                                <w:rFonts w:cstheme="minorHAnsi"/>
                              </w:rPr>
                            </w:pPr>
                            <w:r w:rsidRPr="00573EFE">
                              <w:rPr>
                                <w:rFonts w:cstheme="minorHAnsi"/>
                              </w:rPr>
                              <w:t>A formal complain</w:t>
                            </w:r>
                            <w:r w:rsidR="00673BD3">
                              <w:rPr>
                                <w:rFonts w:cstheme="minorHAnsi"/>
                              </w:rPr>
                              <w:t>t is heard and responded to by t</w:t>
                            </w:r>
                            <w:r w:rsidR="009F61B4">
                              <w:rPr>
                                <w:rFonts w:cstheme="minorHAnsi"/>
                              </w:rPr>
                              <w:t>he SCITT Accounting O</w:t>
                            </w:r>
                            <w:r w:rsidRPr="00573EFE">
                              <w:rPr>
                                <w:rFonts w:cstheme="minorHAnsi"/>
                              </w:rPr>
                              <w:t>fficer</w:t>
                            </w:r>
                            <w:r w:rsidR="009F61B4">
                              <w:rPr>
                                <w:rFonts w:cstheme="minorHAnsi"/>
                              </w:rPr>
                              <w:t xml:space="preserve"> and Partnership D</w:t>
                            </w:r>
                            <w:r w:rsidR="00E9688E">
                              <w:rPr>
                                <w:rFonts w:cstheme="minorHAnsi"/>
                              </w:rPr>
                              <w:t>irector</w:t>
                            </w:r>
                          </w:p>
                          <w:p w14:paraId="5BC917D5" w14:textId="247192D3" w:rsidR="007A6321" w:rsidRDefault="007A6321" w:rsidP="007A63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02787" id="Text Box 5" o:spid="_x0000_s1036" type="#_x0000_t202" style="position:absolute;margin-left:177.55pt;margin-top:7.55pt;width:235.2pt;height:51.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">
                <v:textbox>
                  <w:txbxContent>
                    <w:p w14:paraId="341A65F2" w14:textId="23BD5328" w:rsidR="007A6321" w:rsidRPr="00573EFE" w:rsidRDefault="007A6321" w:rsidP="007A6321">
                      <w:pPr>
                        <w:jc w:val="center"/>
                        <w:rPr>
                          <w:rFonts w:cstheme="minorHAnsi"/>
                        </w:rPr>
                      </w:pPr>
                      <w:r w:rsidRPr="00573EFE">
                        <w:rPr>
                          <w:rFonts w:cstheme="minorHAnsi"/>
                        </w:rPr>
                        <w:t>A formal complain</w:t>
                      </w:r>
                      <w:r w:rsidR="00673BD3">
                        <w:rPr>
                          <w:rFonts w:cstheme="minorHAnsi"/>
                        </w:rPr>
                        <w:t>t is heard and responded to by t</w:t>
                      </w:r>
                      <w:r w:rsidR="009F61B4">
                        <w:rPr>
                          <w:rFonts w:cstheme="minorHAnsi"/>
                        </w:rPr>
                        <w:t>he SCITT Accounting O</w:t>
                      </w:r>
                      <w:r w:rsidRPr="00573EFE">
                        <w:rPr>
                          <w:rFonts w:cstheme="minorHAnsi"/>
                        </w:rPr>
                        <w:t>fficer</w:t>
                      </w:r>
                      <w:r w:rsidR="009F61B4">
                        <w:rPr>
                          <w:rFonts w:cstheme="minorHAnsi"/>
                        </w:rPr>
                        <w:t xml:space="preserve"> and Partnership D</w:t>
                      </w:r>
                      <w:r w:rsidR="00E9688E">
                        <w:rPr>
                          <w:rFonts w:cstheme="minorHAnsi"/>
                        </w:rPr>
                        <w:t>irector</w:t>
                      </w:r>
                    </w:p>
                    <w:p w14:paraId="5BC917D5" w14:textId="247192D3" w:rsidR="007A6321" w:rsidRDefault="007A6321" w:rsidP="007A6321"/>
                  </w:txbxContent>
                </v:textbox>
                <w10:wrap anchorx="margin"/>
              </v:shape>
            </w:pict>
          </mc:Fallback>
        </mc:AlternateContent>
      </w:r>
      <w:r w:rsidR="00781251"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ABE95A4" wp14:editId="1EDA57BB">
                <wp:simplePos x="0" y="0"/>
                <wp:positionH relativeFrom="column">
                  <wp:posOffset>203071</wp:posOffset>
                </wp:positionH>
                <wp:positionV relativeFrom="paragraph">
                  <wp:posOffset>194515</wp:posOffset>
                </wp:positionV>
                <wp:extent cx="749300" cy="307975"/>
                <wp:effectExtent l="0" t="0" r="12700" b="1587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30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443FB4" w14:textId="32A2BB59" w:rsidR="00EF7C0C" w:rsidRPr="00573EFE" w:rsidRDefault="00EF7C0C" w:rsidP="00EF7C0C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tage 4</w:t>
                            </w:r>
                          </w:p>
                          <w:p w14:paraId="3D4C8800" w14:textId="77777777" w:rsidR="00EF7C0C" w:rsidRDefault="00EF7C0C" w:rsidP="00EF7C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E95A4" id="_x0000_s1037" type="#_x0000_t202" style="position:absolute;margin-left:16pt;margin-top:15.3pt;width:59pt;height:24.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">
                <v:textbox>
                  <w:txbxContent>
                    <w:p w14:paraId="08443FB4" w14:textId="32A2BB59" w:rsidR="00EF7C0C" w:rsidRPr="00573EFE" w:rsidRDefault="00EF7C0C" w:rsidP="00EF7C0C">
                      <w:pPr>
                        <w:pStyle w:val="Default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tage 4</w:t>
                      </w:r>
                    </w:p>
                    <w:p w14:paraId="3D4C8800" w14:textId="77777777" w:rsidR="00EF7C0C" w:rsidRDefault="00EF7C0C" w:rsidP="00EF7C0C"/>
                  </w:txbxContent>
                </v:textbox>
              </v:shape>
            </w:pict>
          </mc:Fallback>
        </mc:AlternateContent>
      </w:r>
    </w:p>
    <w:p w14:paraId="4A207188" w14:textId="641DA9C7" w:rsidR="00651134" w:rsidRPr="00BC51F5" w:rsidRDefault="00651134">
      <w:pPr>
        <w:rPr>
          <w:rFonts w:cstheme="minorHAnsi"/>
        </w:rPr>
      </w:pPr>
    </w:p>
    <w:p w14:paraId="77C828C2" w14:textId="30BF7B61" w:rsidR="00781251" w:rsidRDefault="00B1271B">
      <w:pPr>
        <w:rPr>
          <w:rFonts w:cstheme="minorHAnsi"/>
        </w:rPr>
      </w:pPr>
      <w:r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F95AE0C" wp14:editId="7827E930">
                <wp:simplePos x="0" y="0"/>
                <wp:positionH relativeFrom="column">
                  <wp:posOffset>3711575</wp:posOffset>
                </wp:positionH>
                <wp:positionV relativeFrom="paragraph">
                  <wp:posOffset>136030</wp:posOffset>
                </wp:positionV>
                <wp:extent cx="0" cy="259161"/>
                <wp:effectExtent l="76200" t="0" r="57150" b="6477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91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5F45B7" id="Straight Arrow Connector 24" o:spid="_x0000_s1026" type="#_x0000_t32" style="position:absolute;margin-left:292.25pt;margin-top:10.7pt;width:0;height:20.4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" strokecolor="#5b9bd5 [3204]" strokeweight=".5pt">
                <v:stroke endarrow="block" joinstyle="miter"/>
              </v:shape>
            </w:pict>
          </mc:Fallback>
        </mc:AlternateContent>
      </w:r>
    </w:p>
    <w:p w14:paraId="5DE563C2" w14:textId="59EDA931" w:rsidR="00781251" w:rsidRDefault="00B1271B">
      <w:pPr>
        <w:rPr>
          <w:rFonts w:cstheme="minorHAnsi"/>
        </w:rPr>
      </w:pPr>
      <w:r w:rsidRPr="00BC51F5">
        <w:rPr>
          <w:rFonts w:cstheme="minorHAnsi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E007E31" wp14:editId="081064D6">
                <wp:simplePos x="0" y="0"/>
                <wp:positionH relativeFrom="column">
                  <wp:posOffset>2274818</wp:posOffset>
                </wp:positionH>
                <wp:positionV relativeFrom="paragraph">
                  <wp:posOffset>91020</wp:posOffset>
                </wp:positionV>
                <wp:extent cx="2948198" cy="290594"/>
                <wp:effectExtent l="0" t="0" r="24130" b="1460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8198" cy="2905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DA84C1" w14:textId="64AC77EC" w:rsidR="00B1271B" w:rsidRPr="00573EFE" w:rsidRDefault="00B1271B" w:rsidP="00B1271B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tage 5 / Stage 6 if appropriate</w:t>
                            </w:r>
                          </w:p>
                          <w:p w14:paraId="1823C02D" w14:textId="77777777" w:rsidR="00B1271B" w:rsidRDefault="00B1271B" w:rsidP="00B127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07E31" id="_x0000_s1038" type="#_x0000_t202" style="position:absolute;margin-left:179.1pt;margin-top:7.15pt;width:232.15pt;height:22.9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">
                <v:textbox>
                  <w:txbxContent>
                    <w:p w14:paraId="56DA84C1" w14:textId="64AC77EC" w:rsidR="00B1271B" w:rsidRPr="00573EFE" w:rsidRDefault="00B1271B" w:rsidP="00B1271B">
                      <w:pPr>
                        <w:pStyle w:val="Default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tage 5 / Stage 6 if appropriate</w:t>
                      </w:r>
                    </w:p>
                    <w:p w14:paraId="1823C02D" w14:textId="77777777" w:rsidR="00B1271B" w:rsidRDefault="00B1271B" w:rsidP="00B1271B"/>
                  </w:txbxContent>
                </v:textbox>
              </v:shape>
            </w:pict>
          </mc:Fallback>
        </mc:AlternateContent>
      </w:r>
    </w:p>
    <w:p w14:paraId="3C8EA076" w14:textId="54D080AE" w:rsidR="00303D48" w:rsidRDefault="003020FA">
      <w:pPr>
        <w:rPr>
          <w:rFonts w:cstheme="minorHAnsi"/>
        </w:rPr>
      </w:pPr>
      <w:r w:rsidRPr="00BC51F5">
        <w:rPr>
          <w:rFonts w:cstheme="minorHAnsi"/>
        </w:rPr>
        <w:lastRenderedPageBreak/>
        <w:t xml:space="preserve">If the concern </w:t>
      </w:r>
      <w:r w:rsidR="00573EFE" w:rsidRPr="00BC51F5">
        <w:rPr>
          <w:rFonts w:cstheme="minorHAnsi"/>
        </w:rPr>
        <w:t xml:space="preserve">is deemed to be </w:t>
      </w:r>
      <w:r w:rsidRPr="00BC51F5">
        <w:rPr>
          <w:rFonts w:cstheme="minorHAnsi"/>
        </w:rPr>
        <w:t>whistleblowing, and involv</w:t>
      </w:r>
      <w:r w:rsidR="00573EFE" w:rsidRPr="00BC51F5">
        <w:rPr>
          <w:rFonts w:cstheme="minorHAnsi"/>
        </w:rPr>
        <w:t>es the person named as the lead at that stage</w:t>
      </w:r>
      <w:r w:rsidRPr="00BC51F5">
        <w:rPr>
          <w:rFonts w:cstheme="minorHAnsi"/>
        </w:rPr>
        <w:t>, then</w:t>
      </w:r>
      <w:r w:rsidR="00573EFE" w:rsidRPr="00BC51F5">
        <w:rPr>
          <w:rFonts w:cstheme="minorHAnsi"/>
        </w:rPr>
        <w:t xml:space="preserve"> </w:t>
      </w:r>
      <w:r w:rsidRPr="00BC51F5">
        <w:rPr>
          <w:rFonts w:cstheme="minorHAnsi"/>
        </w:rPr>
        <w:t xml:space="preserve">the complainant may skip to the </w:t>
      </w:r>
      <w:r w:rsidR="00573EFE" w:rsidRPr="00BC51F5">
        <w:rPr>
          <w:rFonts w:cstheme="minorHAnsi"/>
        </w:rPr>
        <w:t>next stage</w:t>
      </w:r>
      <w:r w:rsidR="00D20076" w:rsidRPr="00BC51F5">
        <w:rPr>
          <w:rFonts w:cstheme="minorHAnsi"/>
        </w:rPr>
        <w:t>.</w:t>
      </w:r>
    </w:p>
    <w:p w14:paraId="2DC981D4" w14:textId="56CA1004" w:rsidR="00303D48" w:rsidRPr="00303D48" w:rsidRDefault="00303D48" w:rsidP="00303D48">
      <w:pPr>
        <w:rPr>
          <w:rFonts w:cstheme="minorHAnsi"/>
        </w:rPr>
      </w:pPr>
      <w:r w:rsidRPr="00303D48">
        <w:rPr>
          <w:rFonts w:cstheme="minorHAnsi"/>
        </w:rPr>
        <w:t>At each stage, the person investigating the complaint will ensure that they</w:t>
      </w:r>
      <w:r w:rsidR="009F265F">
        <w:rPr>
          <w:rFonts w:cstheme="minorHAnsi"/>
        </w:rPr>
        <w:t>:</w:t>
      </w:r>
    </w:p>
    <w:p w14:paraId="26865D23" w14:textId="77777777" w:rsidR="00303D48" w:rsidRPr="00303D48" w:rsidRDefault="00303D48" w:rsidP="009F265F">
      <w:pPr>
        <w:ind w:left="720"/>
        <w:rPr>
          <w:rFonts w:cstheme="minorHAnsi"/>
        </w:rPr>
      </w:pPr>
      <w:r w:rsidRPr="00303D48">
        <w:rPr>
          <w:rFonts w:cstheme="minorHAnsi"/>
        </w:rPr>
        <w:t>• Clarify the nature of the complaint and unresolved issues</w:t>
      </w:r>
    </w:p>
    <w:p w14:paraId="0BAFC742" w14:textId="77777777" w:rsidR="00303D48" w:rsidRPr="00303D48" w:rsidRDefault="00303D48" w:rsidP="009F265F">
      <w:pPr>
        <w:ind w:left="720"/>
        <w:rPr>
          <w:rFonts w:cstheme="minorHAnsi"/>
        </w:rPr>
      </w:pPr>
      <w:r w:rsidRPr="00303D48">
        <w:rPr>
          <w:rFonts w:cstheme="minorHAnsi"/>
        </w:rPr>
        <w:t>• Clarify what the complainant feels would put things right</w:t>
      </w:r>
    </w:p>
    <w:p w14:paraId="717BE3A6" w14:textId="77777777" w:rsidR="00303D48" w:rsidRPr="00303D48" w:rsidRDefault="00303D48" w:rsidP="009F265F">
      <w:pPr>
        <w:ind w:left="720"/>
        <w:rPr>
          <w:rFonts w:cstheme="minorHAnsi"/>
        </w:rPr>
      </w:pPr>
      <w:r w:rsidRPr="00303D48">
        <w:rPr>
          <w:rFonts w:cstheme="minorHAnsi"/>
        </w:rPr>
        <w:t>• Interview those involved in the matter and/or those complained of, allowing them to be accompanied if they wish</w:t>
      </w:r>
    </w:p>
    <w:p w14:paraId="38D94BBE" w14:textId="77777777" w:rsidR="00303D48" w:rsidRPr="00303D48" w:rsidRDefault="00303D48" w:rsidP="009F265F">
      <w:pPr>
        <w:ind w:left="720"/>
        <w:rPr>
          <w:rFonts w:cstheme="minorHAnsi"/>
        </w:rPr>
      </w:pPr>
      <w:r w:rsidRPr="00303D48">
        <w:rPr>
          <w:rFonts w:cstheme="minorHAnsi"/>
        </w:rPr>
        <w:t>• Keep notes of the interview(s)</w:t>
      </w:r>
    </w:p>
    <w:p w14:paraId="033B9C5B" w14:textId="77777777" w:rsidR="00303D48" w:rsidRPr="00303D48" w:rsidRDefault="00303D48" w:rsidP="00303D48">
      <w:pPr>
        <w:rPr>
          <w:rFonts w:cstheme="minorHAnsi"/>
        </w:rPr>
      </w:pPr>
      <w:r w:rsidRPr="00303D48">
        <w:rPr>
          <w:rFonts w:cstheme="minorHAnsi"/>
        </w:rPr>
        <w:t>At each stage, the person investigating the complaint will seek ways to resolve the complaint satisfactorily. It may be appropriate to offer one or more of the following:</w:t>
      </w:r>
    </w:p>
    <w:p w14:paraId="20EA0ADB" w14:textId="77777777" w:rsidR="00303D48" w:rsidRPr="00303D48" w:rsidRDefault="00303D48" w:rsidP="009F265F">
      <w:pPr>
        <w:ind w:left="720"/>
        <w:rPr>
          <w:rFonts w:cstheme="minorHAnsi"/>
        </w:rPr>
      </w:pPr>
      <w:r w:rsidRPr="00303D48">
        <w:rPr>
          <w:rFonts w:cstheme="minorHAnsi"/>
        </w:rPr>
        <w:t>• An acknowledgement that the complaint is valid in whole or in part and/or acknowledgement that the situation could have been handled differently or better (this is not the same as an admission of negligence)</w:t>
      </w:r>
    </w:p>
    <w:p w14:paraId="4DAF2517" w14:textId="77777777" w:rsidR="00303D48" w:rsidRPr="00303D48" w:rsidRDefault="00303D48" w:rsidP="009F265F">
      <w:pPr>
        <w:ind w:left="720"/>
        <w:rPr>
          <w:rFonts w:cstheme="minorHAnsi"/>
        </w:rPr>
      </w:pPr>
      <w:r w:rsidRPr="00303D48">
        <w:rPr>
          <w:rFonts w:cstheme="minorHAnsi"/>
        </w:rPr>
        <w:t>• An apology</w:t>
      </w:r>
    </w:p>
    <w:p w14:paraId="532EB04E" w14:textId="77777777" w:rsidR="00303D48" w:rsidRPr="00303D48" w:rsidRDefault="00303D48" w:rsidP="009F265F">
      <w:pPr>
        <w:ind w:left="720"/>
        <w:rPr>
          <w:rFonts w:cstheme="minorHAnsi"/>
        </w:rPr>
      </w:pPr>
      <w:r w:rsidRPr="00303D48">
        <w:rPr>
          <w:rFonts w:cstheme="minorHAnsi"/>
        </w:rPr>
        <w:t>• An explanation</w:t>
      </w:r>
    </w:p>
    <w:p w14:paraId="412E8F15" w14:textId="77777777" w:rsidR="00303D48" w:rsidRPr="00303D48" w:rsidRDefault="00303D48" w:rsidP="009F265F">
      <w:pPr>
        <w:ind w:left="720"/>
        <w:rPr>
          <w:rFonts w:cstheme="minorHAnsi"/>
        </w:rPr>
      </w:pPr>
      <w:r w:rsidRPr="00303D48">
        <w:rPr>
          <w:rFonts w:cstheme="minorHAnsi"/>
        </w:rPr>
        <w:t>• An assurance and an explanation of the steps that have been taken to ensure that it will not happen again</w:t>
      </w:r>
    </w:p>
    <w:p w14:paraId="3233DDF0" w14:textId="77777777" w:rsidR="00303D48" w:rsidRPr="00303D48" w:rsidRDefault="00303D48" w:rsidP="009F265F">
      <w:pPr>
        <w:ind w:left="720"/>
        <w:rPr>
          <w:rFonts w:cstheme="minorHAnsi"/>
        </w:rPr>
      </w:pPr>
      <w:r w:rsidRPr="00303D48">
        <w:rPr>
          <w:rFonts w:cstheme="minorHAnsi"/>
        </w:rPr>
        <w:t>• An undertaking to review SCITT procedures in light of the complaint.</w:t>
      </w:r>
    </w:p>
    <w:p w14:paraId="33B0AEC4" w14:textId="05FFF8AC" w:rsidR="00303D48" w:rsidRDefault="00303D48" w:rsidP="00303D48">
      <w:pPr>
        <w:rPr>
          <w:rFonts w:cstheme="minorHAnsi"/>
        </w:rPr>
      </w:pPr>
      <w:r w:rsidRPr="00303D48">
        <w:rPr>
          <w:rFonts w:cstheme="minorHAnsi"/>
        </w:rPr>
        <w:t>Where it is not felt that a complaint is valid in whole or in part, this will be communicated with an explanation of why the complaint is not upheld.</w:t>
      </w:r>
    </w:p>
    <w:p w14:paraId="47F384B3" w14:textId="61AC3DEB" w:rsidR="006A468B" w:rsidRPr="006A468B" w:rsidRDefault="006A468B" w:rsidP="00303D48">
      <w:pPr>
        <w:rPr>
          <w:rFonts w:cstheme="minorHAnsi"/>
          <w:b/>
          <w:u w:val="single"/>
        </w:rPr>
      </w:pPr>
      <w:r w:rsidRPr="006A468B">
        <w:rPr>
          <w:rFonts w:cstheme="minorHAnsi"/>
          <w:b/>
          <w:u w:val="single"/>
        </w:rPr>
        <w:t>Stages</w:t>
      </w:r>
    </w:p>
    <w:p w14:paraId="44ADA902" w14:textId="17EEC092" w:rsidR="00ED4B7A" w:rsidRPr="00BC51F5" w:rsidRDefault="00ED4B7A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D4B7A">
        <w:rPr>
          <w:rFonts w:cstheme="minorHAnsi"/>
          <w:b/>
          <w:bCs/>
          <w:color w:val="000000"/>
        </w:rPr>
        <w:t>Stage 1 –</w:t>
      </w:r>
      <w:r w:rsidRPr="00BC51F5">
        <w:rPr>
          <w:rFonts w:cstheme="minorHAnsi"/>
          <w:b/>
          <w:bCs/>
          <w:color w:val="000000"/>
        </w:rPr>
        <w:t xml:space="preserve"> </w:t>
      </w:r>
      <w:r w:rsidRPr="00ED4B7A">
        <w:rPr>
          <w:rFonts w:cstheme="minorHAnsi"/>
          <w:color w:val="000000"/>
        </w:rPr>
        <w:t xml:space="preserve">Raising a concern </w:t>
      </w:r>
    </w:p>
    <w:p w14:paraId="77DA679B" w14:textId="77777777" w:rsidR="00ED4B7A" w:rsidRPr="00ED4B7A" w:rsidRDefault="00ED4B7A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B5881ED" w14:textId="10C593D5" w:rsidR="00ED4B7A" w:rsidRPr="00BC51F5" w:rsidRDefault="00ED4B7A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D4B7A">
        <w:rPr>
          <w:rFonts w:cstheme="minorHAnsi"/>
          <w:color w:val="000000"/>
        </w:rPr>
        <w:t xml:space="preserve">Concerns can be raised at any time and will often generate an immediate response which will resolve the concern. </w:t>
      </w:r>
      <w:r w:rsidRPr="00BC51F5">
        <w:rPr>
          <w:rFonts w:cstheme="minorHAnsi"/>
          <w:color w:val="000000"/>
        </w:rPr>
        <w:t>Unless the concern involves them,</w:t>
      </w:r>
      <w:r w:rsidRPr="00ED4B7A">
        <w:rPr>
          <w:rFonts w:cstheme="minorHAnsi"/>
          <w:color w:val="000000"/>
        </w:rPr>
        <w:t xml:space="preserve"> trainees </w:t>
      </w:r>
      <w:r w:rsidRPr="00BC51F5">
        <w:rPr>
          <w:rFonts w:cstheme="minorHAnsi"/>
          <w:color w:val="000000"/>
        </w:rPr>
        <w:t xml:space="preserve">should </w:t>
      </w:r>
      <w:r w:rsidRPr="00ED4B7A">
        <w:rPr>
          <w:rFonts w:cstheme="minorHAnsi"/>
          <w:color w:val="000000"/>
        </w:rPr>
        <w:t xml:space="preserve">make their first contact with their </w:t>
      </w:r>
      <w:r w:rsidRPr="00BC51F5">
        <w:rPr>
          <w:rFonts w:cstheme="minorHAnsi"/>
          <w:color w:val="000000"/>
        </w:rPr>
        <w:t>in school mentor</w:t>
      </w:r>
      <w:r w:rsidRPr="00ED4B7A">
        <w:rPr>
          <w:rFonts w:cstheme="minorHAnsi"/>
          <w:color w:val="000000"/>
        </w:rPr>
        <w:t xml:space="preserve">. It is anticipated that the vast majority of concerns will be satisfactorily dealt with in this way. </w:t>
      </w:r>
    </w:p>
    <w:p w14:paraId="06C502DD" w14:textId="77777777" w:rsidR="00ED4B7A" w:rsidRPr="00ED4B7A" w:rsidRDefault="00ED4B7A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FA49827" w14:textId="51A70D0F" w:rsidR="00ED4B7A" w:rsidRPr="00BC51F5" w:rsidRDefault="00ED4B7A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</w:rPr>
      </w:pPr>
      <w:r w:rsidRPr="00ED4B7A">
        <w:rPr>
          <w:rFonts w:cstheme="minorHAnsi"/>
          <w:b/>
          <w:bCs/>
          <w:color w:val="000000"/>
        </w:rPr>
        <w:t>Stage 2 –</w:t>
      </w:r>
      <w:r w:rsidRPr="00BC51F5">
        <w:rPr>
          <w:rFonts w:cstheme="minorHAnsi"/>
          <w:b/>
          <w:bCs/>
          <w:color w:val="000000"/>
        </w:rPr>
        <w:t xml:space="preserve"> </w:t>
      </w:r>
      <w:r w:rsidRPr="00BC51F5">
        <w:rPr>
          <w:rFonts w:cstheme="minorHAnsi"/>
          <w:bCs/>
          <w:color w:val="000000"/>
        </w:rPr>
        <w:t xml:space="preserve">Concern </w:t>
      </w:r>
      <w:r w:rsidR="00B94E71">
        <w:rPr>
          <w:rFonts w:cstheme="minorHAnsi"/>
          <w:bCs/>
          <w:color w:val="000000"/>
        </w:rPr>
        <w:t>reviewed</w:t>
      </w:r>
      <w:r w:rsidR="00CC7205">
        <w:rPr>
          <w:rFonts w:cstheme="minorHAnsi"/>
          <w:bCs/>
          <w:color w:val="000000"/>
        </w:rPr>
        <w:t xml:space="preserve"> (school only)</w:t>
      </w:r>
    </w:p>
    <w:p w14:paraId="14478CBC" w14:textId="77777777" w:rsidR="00ED4B7A" w:rsidRPr="00BC51F5" w:rsidRDefault="00ED4B7A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14:paraId="629C1111" w14:textId="7CF396F8" w:rsidR="00ED4B7A" w:rsidRPr="00BC51F5" w:rsidRDefault="00ED4B7A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</w:rPr>
      </w:pPr>
      <w:r w:rsidRPr="00BC51F5">
        <w:rPr>
          <w:rFonts w:cstheme="minorHAnsi"/>
          <w:bCs/>
          <w:color w:val="000000"/>
        </w:rPr>
        <w:t xml:space="preserve">If the </w:t>
      </w:r>
      <w:r w:rsidR="00CC7205">
        <w:rPr>
          <w:rFonts w:cstheme="minorHAnsi"/>
          <w:bCs/>
          <w:color w:val="000000"/>
        </w:rPr>
        <w:t xml:space="preserve">in-school </w:t>
      </w:r>
      <w:r w:rsidRPr="00BC51F5">
        <w:rPr>
          <w:rFonts w:cstheme="minorHAnsi"/>
          <w:bCs/>
          <w:color w:val="000000"/>
        </w:rPr>
        <w:t>mentor deems that they cannot resolve the concern</w:t>
      </w:r>
      <w:r w:rsidR="00EE506E" w:rsidRPr="00BC51F5">
        <w:rPr>
          <w:rFonts w:cstheme="minorHAnsi"/>
          <w:bCs/>
          <w:color w:val="000000"/>
        </w:rPr>
        <w:t xml:space="preserve"> themselves, or the trainee is not </w:t>
      </w:r>
      <w:r w:rsidRPr="00BC51F5">
        <w:rPr>
          <w:rFonts w:cstheme="minorHAnsi"/>
          <w:bCs/>
          <w:color w:val="000000"/>
        </w:rPr>
        <w:t xml:space="preserve">happy with the initial response given, then it may be passed to the </w:t>
      </w:r>
      <w:r w:rsidR="00CC7205">
        <w:rPr>
          <w:rFonts w:cstheme="minorHAnsi"/>
          <w:bCs/>
          <w:color w:val="000000"/>
        </w:rPr>
        <w:t>Headteacher of the school.</w:t>
      </w:r>
    </w:p>
    <w:p w14:paraId="692B3AB9" w14:textId="77777777" w:rsidR="00ED4B7A" w:rsidRPr="00BC51F5" w:rsidRDefault="00ED4B7A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</w:rPr>
      </w:pPr>
    </w:p>
    <w:p w14:paraId="4B3628B3" w14:textId="32A27A81" w:rsidR="00EE506E" w:rsidRPr="00BC51F5" w:rsidRDefault="00EE506E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C51F5">
        <w:rPr>
          <w:rFonts w:cstheme="minorHAnsi"/>
          <w:b/>
          <w:color w:val="000000"/>
        </w:rPr>
        <w:t>Stage 3</w:t>
      </w:r>
      <w:r w:rsidRPr="00BC51F5">
        <w:rPr>
          <w:rFonts w:cstheme="minorHAnsi"/>
          <w:color w:val="000000"/>
        </w:rPr>
        <w:t xml:space="preserve"> – Concern escalated</w:t>
      </w:r>
    </w:p>
    <w:p w14:paraId="0ED02CF9" w14:textId="00C4E0D1" w:rsidR="00EE506E" w:rsidRPr="00BC51F5" w:rsidRDefault="00EE506E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BF1687A" w14:textId="329EE310" w:rsidR="00EE506E" w:rsidRDefault="00BC51F5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</w:rPr>
      </w:pPr>
      <w:r w:rsidRPr="00BC51F5">
        <w:rPr>
          <w:rFonts w:cstheme="minorHAnsi"/>
          <w:color w:val="000000"/>
        </w:rPr>
        <w:t xml:space="preserve">If the </w:t>
      </w:r>
      <w:r w:rsidR="00303D48">
        <w:rPr>
          <w:rFonts w:cstheme="minorHAnsi"/>
          <w:color w:val="000000"/>
        </w:rPr>
        <w:t xml:space="preserve">concern is deemed to need escalating to the point where it may become a formal complaint, then it will be passed to the SCITT Programme Director </w:t>
      </w:r>
      <w:r w:rsidR="00303D48" w:rsidRPr="00BC51F5">
        <w:rPr>
          <w:rFonts w:cstheme="minorHAnsi"/>
          <w:bCs/>
          <w:color w:val="000000"/>
        </w:rPr>
        <w:t xml:space="preserve">(if it relates to the SCITT) or the </w:t>
      </w:r>
      <w:r w:rsidR="00303D48">
        <w:rPr>
          <w:rFonts w:cstheme="minorHAnsi"/>
          <w:bCs/>
          <w:color w:val="000000"/>
        </w:rPr>
        <w:t xml:space="preserve">MAT Director of Education </w:t>
      </w:r>
      <w:r w:rsidR="009F61B4">
        <w:rPr>
          <w:rFonts w:cstheme="minorHAnsi"/>
          <w:bCs/>
          <w:color w:val="000000"/>
        </w:rPr>
        <w:t xml:space="preserve">or equivalent </w:t>
      </w:r>
      <w:r w:rsidR="00303D48">
        <w:rPr>
          <w:rFonts w:cstheme="minorHAnsi"/>
          <w:bCs/>
          <w:color w:val="000000"/>
        </w:rPr>
        <w:t xml:space="preserve">for that phase </w:t>
      </w:r>
      <w:r w:rsidR="00303D48" w:rsidRPr="00BC51F5">
        <w:rPr>
          <w:rFonts w:cstheme="minorHAnsi"/>
          <w:bCs/>
          <w:color w:val="000000"/>
        </w:rPr>
        <w:t>(if it relates to the school).</w:t>
      </w:r>
    </w:p>
    <w:p w14:paraId="7CA620A5" w14:textId="0C3F54C1" w:rsidR="006A468B" w:rsidRDefault="006A468B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</w:rPr>
      </w:pPr>
    </w:p>
    <w:p w14:paraId="7D7D31A4" w14:textId="727679C0" w:rsidR="00ED4B7A" w:rsidRPr="00BC51F5" w:rsidRDefault="00EE506E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C51F5">
        <w:rPr>
          <w:rFonts w:cstheme="minorHAnsi"/>
          <w:b/>
          <w:color w:val="000000"/>
        </w:rPr>
        <w:t>Stage 4</w:t>
      </w:r>
      <w:r w:rsidRPr="00BC51F5">
        <w:rPr>
          <w:rFonts w:cstheme="minorHAnsi"/>
          <w:color w:val="000000"/>
        </w:rPr>
        <w:t xml:space="preserve"> - </w:t>
      </w:r>
      <w:r w:rsidR="00ED4B7A" w:rsidRPr="00ED4B7A">
        <w:rPr>
          <w:rFonts w:cstheme="minorHAnsi"/>
          <w:color w:val="000000"/>
        </w:rPr>
        <w:t xml:space="preserve">Making a complaint </w:t>
      </w:r>
    </w:p>
    <w:p w14:paraId="46607150" w14:textId="77777777" w:rsidR="00EE506E" w:rsidRPr="00ED4B7A" w:rsidRDefault="00EE506E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6E66AE5" w14:textId="727AC379" w:rsidR="00ED4B7A" w:rsidRPr="00BC51F5" w:rsidRDefault="00ED4B7A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D4B7A">
        <w:rPr>
          <w:rFonts w:cstheme="minorHAnsi"/>
          <w:bCs/>
          <w:color w:val="000000"/>
        </w:rPr>
        <w:t xml:space="preserve">Formal complaints should be put in writing and addressed to </w:t>
      </w:r>
      <w:r w:rsidR="00E9688E">
        <w:rPr>
          <w:rFonts w:cstheme="minorHAnsi"/>
          <w:bCs/>
          <w:color w:val="000000"/>
        </w:rPr>
        <w:t xml:space="preserve">both the </w:t>
      </w:r>
      <w:r w:rsidR="00107804">
        <w:rPr>
          <w:rFonts w:cstheme="minorHAnsi"/>
          <w:bCs/>
          <w:color w:val="000000"/>
        </w:rPr>
        <w:t>SCITT</w:t>
      </w:r>
      <w:r w:rsidR="009F61B4">
        <w:rPr>
          <w:rFonts w:cstheme="minorHAnsi"/>
          <w:bCs/>
          <w:color w:val="000000"/>
        </w:rPr>
        <w:t xml:space="preserve"> A</w:t>
      </w:r>
      <w:r w:rsidR="00EE506E" w:rsidRPr="00BC51F5">
        <w:rPr>
          <w:rFonts w:cstheme="minorHAnsi"/>
          <w:bCs/>
          <w:color w:val="000000"/>
        </w:rPr>
        <w:t xml:space="preserve">ccounting </w:t>
      </w:r>
      <w:r w:rsidR="009F61B4">
        <w:rPr>
          <w:rFonts w:cstheme="minorHAnsi"/>
          <w:bCs/>
          <w:color w:val="000000"/>
        </w:rPr>
        <w:t>O</w:t>
      </w:r>
      <w:r w:rsidR="00EE506E" w:rsidRPr="00BC51F5">
        <w:rPr>
          <w:rFonts w:cstheme="minorHAnsi"/>
          <w:bCs/>
          <w:color w:val="000000"/>
        </w:rPr>
        <w:t>fficer</w:t>
      </w:r>
      <w:r w:rsidR="00E9688E">
        <w:rPr>
          <w:rFonts w:cstheme="minorHAnsi"/>
          <w:bCs/>
          <w:color w:val="000000"/>
        </w:rPr>
        <w:t xml:space="preserve"> and </w:t>
      </w:r>
      <w:r w:rsidR="007E30AB">
        <w:rPr>
          <w:rFonts w:cstheme="minorHAnsi"/>
          <w:bCs/>
          <w:color w:val="000000"/>
        </w:rPr>
        <w:t xml:space="preserve">the </w:t>
      </w:r>
      <w:r w:rsidR="00E9688E">
        <w:rPr>
          <w:rFonts w:cstheme="minorHAnsi"/>
          <w:bCs/>
          <w:color w:val="000000"/>
        </w:rPr>
        <w:t>Partnership Director</w:t>
      </w:r>
      <w:r w:rsidRPr="00ED4B7A">
        <w:rPr>
          <w:rFonts w:cstheme="minorHAnsi"/>
          <w:color w:val="000000"/>
        </w:rPr>
        <w:t xml:space="preserve">. The complaint will be logged, including the date it was received. The </w:t>
      </w:r>
      <w:r w:rsidR="009F61B4">
        <w:rPr>
          <w:rFonts w:cstheme="minorHAnsi"/>
          <w:color w:val="000000"/>
        </w:rPr>
        <w:t>Accounting O</w:t>
      </w:r>
      <w:r w:rsidR="00EE506E" w:rsidRPr="00BC51F5">
        <w:rPr>
          <w:rFonts w:cstheme="minorHAnsi"/>
          <w:color w:val="000000"/>
        </w:rPr>
        <w:t>fficer</w:t>
      </w:r>
      <w:r w:rsidRPr="00ED4B7A">
        <w:rPr>
          <w:rFonts w:cstheme="minorHAnsi"/>
          <w:color w:val="000000"/>
        </w:rPr>
        <w:t xml:space="preserve"> will acknowledge receipt of the complaint. The complaint will be delegated to the </w:t>
      </w:r>
      <w:r w:rsidR="00957DFF" w:rsidRPr="00BC51F5">
        <w:rPr>
          <w:rFonts w:cstheme="minorHAnsi"/>
          <w:color w:val="000000"/>
        </w:rPr>
        <w:t xml:space="preserve">Senior </w:t>
      </w:r>
      <w:r w:rsidRPr="00ED4B7A">
        <w:rPr>
          <w:rFonts w:cstheme="minorHAnsi"/>
          <w:color w:val="000000"/>
        </w:rPr>
        <w:t>Leadership Team member with direct responsibility for the particular area. An investigation will be carried out, and conclusion reached.</w:t>
      </w:r>
      <w:r w:rsidR="00957DFF" w:rsidRPr="00BC51F5">
        <w:rPr>
          <w:rFonts w:cstheme="minorHAnsi"/>
          <w:color w:val="000000"/>
        </w:rPr>
        <w:t xml:space="preserve"> The Senior</w:t>
      </w:r>
      <w:r w:rsidRPr="00ED4B7A">
        <w:rPr>
          <w:rFonts w:cstheme="minorHAnsi"/>
          <w:color w:val="000000"/>
        </w:rPr>
        <w:t xml:space="preserve"> Leadership Team member wil</w:t>
      </w:r>
      <w:r w:rsidR="0049692E">
        <w:rPr>
          <w:rFonts w:cstheme="minorHAnsi"/>
          <w:color w:val="000000"/>
        </w:rPr>
        <w:t>l write to complainant within 10</w:t>
      </w:r>
      <w:r w:rsidRPr="00ED4B7A">
        <w:rPr>
          <w:rFonts w:cstheme="minorHAnsi"/>
          <w:color w:val="000000"/>
        </w:rPr>
        <w:t xml:space="preserve"> </w:t>
      </w:r>
      <w:r w:rsidR="00822251">
        <w:rPr>
          <w:rFonts w:cstheme="minorHAnsi"/>
          <w:color w:val="000000"/>
        </w:rPr>
        <w:t>school</w:t>
      </w:r>
      <w:r w:rsidR="00950546" w:rsidRPr="00BC51F5">
        <w:rPr>
          <w:rFonts w:cstheme="minorHAnsi"/>
          <w:color w:val="000000"/>
        </w:rPr>
        <w:t xml:space="preserve"> </w:t>
      </w:r>
      <w:r w:rsidRPr="00ED4B7A">
        <w:rPr>
          <w:rFonts w:cstheme="minorHAnsi"/>
          <w:color w:val="000000"/>
        </w:rPr>
        <w:t xml:space="preserve">days of the complaint being received. </w:t>
      </w:r>
    </w:p>
    <w:p w14:paraId="55F1B55E" w14:textId="77777777" w:rsidR="00EE506E" w:rsidRPr="00ED4B7A" w:rsidRDefault="00EE506E" w:rsidP="00ED4B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14:paraId="2326806A" w14:textId="5074C82D" w:rsidR="009F265F" w:rsidRPr="009F265F" w:rsidRDefault="00F0236E" w:rsidP="009F265F">
      <w:pPr>
        <w:rPr>
          <w:rFonts w:cstheme="minorHAnsi"/>
          <w:b/>
          <w:bCs/>
          <w:color w:val="000000"/>
        </w:rPr>
      </w:pPr>
      <w:r w:rsidRPr="00F0236E">
        <w:rPr>
          <w:rFonts w:cstheme="minorHAnsi"/>
          <w:b/>
          <w:bCs/>
          <w:color w:val="000000"/>
        </w:rPr>
        <w:t>Stage 5</w:t>
      </w:r>
      <w:r w:rsidR="009F265F" w:rsidRPr="009F265F">
        <w:rPr>
          <w:rFonts w:cstheme="minorHAnsi"/>
          <w:b/>
          <w:bCs/>
          <w:color w:val="000000"/>
        </w:rPr>
        <w:t xml:space="preserve"> - </w:t>
      </w:r>
      <w:r w:rsidR="00297855">
        <w:rPr>
          <w:rFonts w:cstheme="minorHAnsi"/>
          <w:bCs/>
          <w:color w:val="000000"/>
        </w:rPr>
        <w:t>C</w:t>
      </w:r>
      <w:r w:rsidR="009F265F" w:rsidRPr="009F265F">
        <w:rPr>
          <w:rFonts w:cstheme="minorHAnsi"/>
          <w:bCs/>
          <w:color w:val="000000"/>
        </w:rPr>
        <w:t>omplaint has still not been resolved</w:t>
      </w:r>
      <w:r w:rsidR="009F265F" w:rsidRPr="009F265F">
        <w:rPr>
          <w:rFonts w:cstheme="minorHAnsi"/>
          <w:b/>
          <w:bCs/>
          <w:color w:val="000000"/>
        </w:rPr>
        <w:t xml:space="preserve"> </w:t>
      </w:r>
    </w:p>
    <w:p w14:paraId="74675345" w14:textId="42614D41" w:rsidR="009F265F" w:rsidRPr="009F265F" w:rsidRDefault="009F265F" w:rsidP="009F265F">
      <w:pPr>
        <w:rPr>
          <w:rFonts w:cstheme="minorHAnsi"/>
          <w:bCs/>
          <w:color w:val="000000"/>
        </w:rPr>
      </w:pPr>
      <w:r>
        <w:rPr>
          <w:rFonts w:cstheme="minorHAnsi"/>
          <w:bCs/>
          <w:color w:val="000000"/>
        </w:rPr>
        <w:t xml:space="preserve">Trainees </w:t>
      </w:r>
      <w:r w:rsidRPr="009F265F">
        <w:rPr>
          <w:rFonts w:cstheme="minorHAnsi"/>
          <w:bCs/>
          <w:color w:val="000000"/>
        </w:rPr>
        <w:t xml:space="preserve">have the right to appeal the conclusions of </w:t>
      </w:r>
      <w:r>
        <w:rPr>
          <w:rFonts w:cstheme="minorHAnsi"/>
          <w:bCs/>
          <w:color w:val="000000"/>
        </w:rPr>
        <w:t xml:space="preserve">their </w:t>
      </w:r>
      <w:r w:rsidRPr="009F265F">
        <w:rPr>
          <w:rFonts w:cstheme="minorHAnsi"/>
          <w:bCs/>
          <w:color w:val="000000"/>
        </w:rPr>
        <w:t xml:space="preserve">complaint by writing to </w:t>
      </w:r>
      <w:r w:rsidR="00E9688E">
        <w:rPr>
          <w:rFonts w:cstheme="minorHAnsi"/>
          <w:bCs/>
          <w:color w:val="000000"/>
        </w:rPr>
        <w:t>the</w:t>
      </w:r>
      <w:r w:rsidR="00107804">
        <w:rPr>
          <w:rFonts w:cstheme="minorHAnsi"/>
          <w:bCs/>
          <w:color w:val="000000"/>
        </w:rPr>
        <w:t xml:space="preserve"> SCITT</w:t>
      </w:r>
      <w:r w:rsidR="009F61B4">
        <w:rPr>
          <w:rFonts w:cstheme="minorHAnsi"/>
          <w:bCs/>
          <w:color w:val="000000"/>
        </w:rPr>
        <w:t xml:space="preserve"> Accounting O</w:t>
      </w:r>
      <w:r w:rsidRPr="009F265F">
        <w:rPr>
          <w:rFonts w:cstheme="minorHAnsi"/>
          <w:bCs/>
          <w:color w:val="000000"/>
        </w:rPr>
        <w:t>fficer within 10 school days of receiving</w:t>
      </w:r>
      <w:r>
        <w:rPr>
          <w:rFonts w:cstheme="minorHAnsi"/>
          <w:bCs/>
          <w:color w:val="000000"/>
        </w:rPr>
        <w:t xml:space="preserve"> the outcome</w:t>
      </w:r>
      <w:r w:rsidRPr="009F265F">
        <w:rPr>
          <w:rFonts w:cstheme="minorHAnsi"/>
          <w:bCs/>
          <w:color w:val="000000"/>
        </w:rPr>
        <w:t>. They</w:t>
      </w:r>
      <w:r>
        <w:rPr>
          <w:rFonts w:cstheme="minorHAnsi"/>
          <w:bCs/>
          <w:color w:val="000000"/>
        </w:rPr>
        <w:t xml:space="preserve"> will then acknowledge the</w:t>
      </w:r>
      <w:r w:rsidRPr="009F265F">
        <w:rPr>
          <w:rFonts w:cstheme="minorHAnsi"/>
          <w:bCs/>
          <w:color w:val="000000"/>
        </w:rPr>
        <w:t xml:space="preserve"> response within 5 school days and will seek to form an appeals panel made up of the Accounting Officer, one other member of the assessment panel and 3 people not involved in the matter of the complaint. The appeals panel will take place within 25 school days of the Accounting Officer’s acknowledgement to </w:t>
      </w:r>
      <w:r>
        <w:rPr>
          <w:rFonts w:cstheme="minorHAnsi"/>
          <w:bCs/>
          <w:color w:val="000000"/>
        </w:rPr>
        <w:t xml:space="preserve">the </w:t>
      </w:r>
      <w:r w:rsidRPr="009F265F">
        <w:rPr>
          <w:rFonts w:cstheme="minorHAnsi"/>
          <w:bCs/>
          <w:color w:val="000000"/>
        </w:rPr>
        <w:t xml:space="preserve">appeals letter. </w:t>
      </w:r>
    </w:p>
    <w:p w14:paraId="701B5C17" w14:textId="77777777" w:rsidR="009F265F" w:rsidRPr="009F265F" w:rsidRDefault="009F265F" w:rsidP="009F265F">
      <w:pPr>
        <w:rPr>
          <w:rFonts w:cstheme="minorHAnsi"/>
          <w:bCs/>
          <w:color w:val="000000"/>
        </w:rPr>
      </w:pPr>
      <w:r w:rsidRPr="009F265F">
        <w:rPr>
          <w:rFonts w:cstheme="minorHAnsi"/>
          <w:bCs/>
          <w:color w:val="000000"/>
        </w:rPr>
        <w:t xml:space="preserve">The panel will review the investigation for procedure and fairness and come to a conclusion. The panel will write to the complainant confirming the decision or request a re-run of relevant stages of the investigation within 21 school days of the appeals panel meeting.  </w:t>
      </w:r>
    </w:p>
    <w:p w14:paraId="5AA98C60" w14:textId="45CC232B" w:rsidR="009F265F" w:rsidRPr="009F265F" w:rsidRDefault="009F265F" w:rsidP="009F265F">
      <w:pPr>
        <w:rPr>
          <w:rFonts w:cstheme="minorHAnsi"/>
          <w:bCs/>
          <w:color w:val="000000"/>
        </w:rPr>
      </w:pPr>
      <w:r>
        <w:rPr>
          <w:rFonts w:cstheme="minorHAnsi"/>
          <w:bCs/>
          <w:color w:val="000000"/>
        </w:rPr>
        <w:t xml:space="preserve">The SCITT will then issue </w:t>
      </w:r>
      <w:r w:rsidRPr="009F265F">
        <w:rPr>
          <w:rFonts w:cstheme="minorHAnsi"/>
          <w:bCs/>
          <w:color w:val="000000"/>
        </w:rPr>
        <w:t xml:space="preserve">a Completion of Procedures Letter outlining its conclusion.  </w:t>
      </w:r>
    </w:p>
    <w:p w14:paraId="1526658C" w14:textId="78EFD81A" w:rsidR="00E9688E" w:rsidRDefault="00781251" w:rsidP="009F265F">
      <w:pPr>
        <w:rPr>
          <w:rFonts w:cstheme="minorHAnsi"/>
          <w:bCs/>
          <w:color w:val="000000"/>
        </w:rPr>
      </w:pPr>
      <w:r>
        <w:rPr>
          <w:rFonts w:cstheme="minorHAnsi"/>
          <w:b/>
          <w:bCs/>
          <w:color w:val="000000"/>
        </w:rPr>
        <w:t xml:space="preserve">Stage 6 - </w:t>
      </w:r>
      <w:r w:rsidR="00297855" w:rsidRPr="007E21AB">
        <w:rPr>
          <w:rFonts w:cstheme="minorHAnsi"/>
          <w:bCs/>
          <w:color w:val="000000"/>
        </w:rPr>
        <w:t>D</w:t>
      </w:r>
      <w:r w:rsidR="009F265F" w:rsidRPr="00781251">
        <w:rPr>
          <w:rFonts w:cstheme="minorHAnsi"/>
          <w:bCs/>
          <w:color w:val="000000"/>
        </w:rPr>
        <w:t>issatisfied by t</w:t>
      </w:r>
      <w:r w:rsidR="00E9688E">
        <w:rPr>
          <w:rFonts w:cstheme="minorHAnsi"/>
          <w:bCs/>
          <w:color w:val="000000"/>
        </w:rPr>
        <w:t>he outcome of the appeals panel</w:t>
      </w:r>
    </w:p>
    <w:p w14:paraId="3D223336" w14:textId="17BA1BC9" w:rsidR="009F265F" w:rsidRPr="009F265F" w:rsidRDefault="00297855" w:rsidP="009F265F">
      <w:pPr>
        <w:rPr>
          <w:rFonts w:cstheme="minorHAnsi"/>
          <w:bCs/>
          <w:color w:val="000000"/>
        </w:rPr>
      </w:pPr>
      <w:r>
        <w:rPr>
          <w:rFonts w:cstheme="minorHAnsi"/>
          <w:bCs/>
          <w:color w:val="000000"/>
        </w:rPr>
        <w:t>A trainee can</w:t>
      </w:r>
      <w:r w:rsidR="009F265F" w:rsidRPr="009F265F">
        <w:rPr>
          <w:rFonts w:cstheme="minorHAnsi"/>
          <w:bCs/>
          <w:color w:val="000000"/>
        </w:rPr>
        <w:t xml:space="preserve"> raise a complaint with the Office of Independent Adjudicators (OIA). </w:t>
      </w:r>
      <w:r>
        <w:rPr>
          <w:rFonts w:cstheme="minorHAnsi"/>
          <w:bCs/>
          <w:color w:val="000000"/>
        </w:rPr>
        <w:t>A</w:t>
      </w:r>
      <w:r w:rsidR="009F265F" w:rsidRPr="009F265F">
        <w:rPr>
          <w:rFonts w:cstheme="minorHAnsi"/>
          <w:bCs/>
          <w:color w:val="000000"/>
        </w:rPr>
        <w:t xml:space="preserve"> letter to the OIA should set out clearly the issues that have been considered, the provider’s final decision and the deadline for bringing a complaint to the OIA. Below are the details </w:t>
      </w:r>
      <w:r>
        <w:rPr>
          <w:rFonts w:cstheme="minorHAnsi"/>
          <w:bCs/>
          <w:color w:val="000000"/>
        </w:rPr>
        <w:t>required:</w:t>
      </w:r>
      <w:r w:rsidR="009F265F" w:rsidRPr="009F265F">
        <w:rPr>
          <w:rFonts w:cstheme="minorHAnsi"/>
          <w:bCs/>
          <w:color w:val="000000"/>
        </w:rPr>
        <w:t xml:space="preserve"> </w:t>
      </w:r>
    </w:p>
    <w:p w14:paraId="3393C7C6" w14:textId="178CD2F5" w:rsidR="00224925" w:rsidRPr="009F265F" w:rsidRDefault="009F265F" w:rsidP="009F265F">
      <w:pPr>
        <w:rPr>
          <w:rFonts w:cstheme="minorHAnsi"/>
        </w:rPr>
      </w:pPr>
      <w:r w:rsidRPr="009F265F">
        <w:rPr>
          <w:rFonts w:cstheme="minorHAnsi"/>
          <w:bCs/>
          <w:color w:val="000000"/>
        </w:rPr>
        <w:t>http://www.oiahe.org.uk / OIA, Second Floor, Abbey Gate, 57-75 Kings Road, Reading, RG1 3AB / Telephone: 0118 959 9813</w:t>
      </w:r>
    </w:p>
    <w:sectPr w:rsidR="00224925" w:rsidRPr="009F265F" w:rsidSect="00204C11">
      <w:headerReference w:type="default" r:id="rId9"/>
      <w:footerReference w:type="default" r:id="rId10"/>
      <w:pgSz w:w="11906" w:h="16838"/>
      <w:pgMar w:top="720" w:right="720" w:bottom="720" w:left="720" w:header="708" w:footer="1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327B7" w14:textId="77777777" w:rsidR="00D00142" w:rsidRDefault="00D00142" w:rsidP="006A468B">
      <w:pPr>
        <w:spacing w:after="0" w:line="240" w:lineRule="auto"/>
      </w:pPr>
      <w:r>
        <w:separator/>
      </w:r>
    </w:p>
  </w:endnote>
  <w:endnote w:type="continuationSeparator" w:id="0">
    <w:p w14:paraId="74A383BB" w14:textId="77777777" w:rsidR="00D00142" w:rsidRDefault="00D00142" w:rsidP="006A4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2FDDA" w14:textId="6E99AA61" w:rsidR="00204C11" w:rsidRPr="00552351" w:rsidRDefault="00204C11" w:rsidP="00204C11">
    <w:pPr>
      <w:pStyle w:val="Footer"/>
      <w:ind w:hanging="284"/>
      <w:rPr>
        <w:b/>
        <w:sz w:val="18"/>
        <w:szCs w:val="18"/>
      </w:rPr>
    </w:pPr>
    <w:r>
      <w:rPr>
        <w:b/>
        <w:noProof/>
        <w:sz w:val="18"/>
        <w:szCs w:val="18"/>
        <w:lang w:eastAsia="en-GB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47EAA406" wp14:editId="1F58E964">
              <wp:simplePos x="0" y="0"/>
              <wp:positionH relativeFrom="column">
                <wp:posOffset>4079908</wp:posOffset>
              </wp:positionH>
              <wp:positionV relativeFrom="paragraph">
                <wp:posOffset>10591</wp:posOffset>
              </wp:positionV>
              <wp:extent cx="6902450" cy="869950"/>
              <wp:effectExtent l="0" t="0" r="12700" b="2540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02450" cy="869950"/>
                        <a:chOff x="0" y="0"/>
                        <a:chExt cx="6902450" cy="869950"/>
                      </a:xfrm>
                    </wpg:grpSpPr>
                    <wps:wsp>
                      <wps:cNvPr id="10" name="Oval 10"/>
                      <wps:cNvSpPr/>
                      <wps:spPr>
                        <a:xfrm>
                          <a:off x="0" y="0"/>
                          <a:ext cx="6902450" cy="8699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3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35280" y="228600"/>
                          <a:ext cx="748030" cy="337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4" name="Picture 14" descr="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1143000" y="205740"/>
                          <a:ext cx="854075" cy="383540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9" name="Group 19"/>
                      <wpg:cNvGrpSpPr/>
                      <wpg:grpSpPr>
                        <a:xfrm>
                          <a:off x="2103120" y="289560"/>
                          <a:ext cx="870155" cy="245417"/>
                          <a:chOff x="0" y="0"/>
                          <a:chExt cx="3631082" cy="1006526"/>
                        </a:xfrm>
                      </wpg:grpSpPr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6526" cy="100652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915336" y="34180"/>
                            <a:ext cx="2715746" cy="93816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15A45F86" id="Group 9" o:spid="_x0000_s1026" style="position:absolute;margin-left:321.25pt;margin-top:.85pt;width:543.5pt;height:68.5pt;z-index:251662336" coordsize="69024,869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yg&#10;AoAKACgAoAKACgAoAKACgAoAKACgAoAKACgAoAKACgAoAKACgAoAKACgAoAKACgAoAKACgAoAKAC&#10;gAoAKACgAoAKACgAoAKACgAoAKAC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">
              <v:oval id="Oval 10" o:spid="_x0000_s1027" style="position:absolute;width:69024;height:8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" filled="f" strokecolor="#1f4d78 [1604]" strokeweight="1pt">
                <v:stroke joinstyle="miter"/>
              </v:oval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8" type="#_x0000_t75" alt="Logo, company name&#10;&#10;Description automatically generated" style="position:absolute;left:3352;top:2286;width:7481;height:3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">
                <v:imagedata r:id="rId5" o:title="Logo, company name&#10;&#10;Description automatically generated"/>
                <v:path arrowok="t"/>
              </v:shape>
              <v:shape id="Picture 14" o:spid="_x0000_s1029" type="#_x0000_t75" alt="Text&#10;&#10;Description automatically generated" style="position:absolute;left:11430;top:2057;width:8540;height:3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">
                <v:imagedata r:id="rId6" o:title="Text&#10;&#10;Description automatically generated"/>
                <v:path arrowok="t"/>
              </v:shape>
              <v:group id="Group 19" o:spid="_x0000_s1030" style="position:absolute;left:21031;top:2895;width:8701;height:2454" coordsize="36310,1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<v:shape id="Picture 20" o:spid="_x0000_s1031" type="#_x0000_t75" style="position:absolute;width:10065;height:10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">
                  <v:imagedata r:id="rId7" o:title=""/>
                  <v:path arrowok="t"/>
                </v:shape>
                <v:shape id="Picture 23" o:spid="_x0000_s1032" type="#_x0000_t75" style="position:absolute;left:9153;top:341;width:27157;height:9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">
                  <v:imagedata r:id="rId8" o:title=""/>
                  <v:path arrowok="t"/>
                </v:shape>
              </v:group>
            </v:group>
          </w:pict>
        </mc:Fallback>
      </mc:AlternateContent>
    </w:r>
    <w:r w:rsidRPr="00552351">
      <w:rPr>
        <w:b/>
        <w:sz w:val="18"/>
        <w:szCs w:val="18"/>
      </w:rPr>
      <w:t>Inspiring Leaders Teacher Training</w:t>
    </w:r>
  </w:p>
  <w:p w14:paraId="07615443" w14:textId="0DCD4D2F" w:rsidR="00204C11" w:rsidRPr="00552351" w:rsidRDefault="00204C11" w:rsidP="00204C11">
    <w:pPr>
      <w:pStyle w:val="Footer"/>
      <w:ind w:hanging="284"/>
      <w:rPr>
        <w:sz w:val="14"/>
        <w:szCs w:val="18"/>
      </w:rPr>
    </w:pPr>
    <w:r w:rsidRPr="00784165">
      <w:rPr>
        <w:sz w:val="14"/>
        <w:szCs w:val="18"/>
      </w:rPr>
      <w:t>NPSCC Training Centre, 3 Gilmour Close, Leicester, LE4 1EZ</w:t>
    </w:r>
    <w:r w:rsidRPr="00552351">
      <w:rPr>
        <w:noProof/>
        <w:sz w:val="14"/>
        <w:szCs w:val="18"/>
        <w:lang w:eastAsia="en-GB"/>
      </w:rPr>
      <w:drawing>
        <wp:anchor distT="0" distB="0" distL="114300" distR="114300" simplePos="0" relativeHeight="251661312" behindDoc="0" locked="0" layoutInCell="1" allowOverlap="1" wp14:anchorId="09118786" wp14:editId="0088E1FF">
          <wp:simplePos x="0" y="0"/>
          <wp:positionH relativeFrom="column">
            <wp:posOffset>7719695</wp:posOffset>
          </wp:positionH>
          <wp:positionV relativeFrom="paragraph">
            <wp:posOffset>118745</wp:posOffset>
          </wp:positionV>
          <wp:extent cx="2114237" cy="305085"/>
          <wp:effectExtent l="0" t="0" r="635" b="0"/>
          <wp:wrapNone/>
          <wp:docPr id="43" name="Picture 43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d Hill TSA.jpg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4237" cy="305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3BEA7B" w14:textId="19C3225C" w:rsidR="00204C11" w:rsidRDefault="00204C11" w:rsidP="00204C11">
    <w:pPr>
      <w:ind w:hanging="284"/>
      <w:rPr>
        <w:sz w:val="14"/>
        <w:szCs w:val="18"/>
      </w:rPr>
    </w:pPr>
    <w:r w:rsidRPr="00552351">
      <w:rPr>
        <w:sz w:val="14"/>
        <w:szCs w:val="18"/>
      </w:rPr>
      <w:t xml:space="preserve">Tel: 0116 318 4066   Email: </w:t>
    </w:r>
    <w:hyperlink r:id="rId10" w:history="1">
      <w:r w:rsidRPr="0054611D">
        <w:rPr>
          <w:rStyle w:val="Hyperlink"/>
          <w:sz w:val="14"/>
          <w:szCs w:val="18"/>
        </w:rPr>
        <w:t>info@iltt.org.uk</w:t>
      </w:r>
    </w:hyperlink>
  </w:p>
  <w:p w14:paraId="26A94C8E" w14:textId="62EB8436" w:rsidR="00204C11" w:rsidRPr="00552351" w:rsidRDefault="00204C11" w:rsidP="00204C11">
    <w:pPr>
      <w:ind w:hanging="284"/>
      <w:rPr>
        <w:sz w:val="14"/>
        <w:szCs w:val="18"/>
      </w:rPr>
    </w:pPr>
    <w:r w:rsidRPr="00552351">
      <w:rPr>
        <w:sz w:val="14"/>
        <w:szCs w:val="18"/>
      </w:rPr>
      <w:t>Twitter: @ILSCITT   Facebook: www.facebook.com/ILSCITT</w:t>
    </w:r>
  </w:p>
  <w:p w14:paraId="7BF94169" w14:textId="77777777" w:rsidR="00204C11" w:rsidRDefault="00204C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63E68" w14:textId="77777777" w:rsidR="00D00142" w:rsidRDefault="00D00142" w:rsidP="006A468B">
      <w:pPr>
        <w:spacing w:after="0" w:line="240" w:lineRule="auto"/>
      </w:pPr>
      <w:r>
        <w:separator/>
      </w:r>
    </w:p>
  </w:footnote>
  <w:footnote w:type="continuationSeparator" w:id="0">
    <w:p w14:paraId="0662F962" w14:textId="77777777" w:rsidR="00D00142" w:rsidRDefault="00D00142" w:rsidP="006A46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F054B" w14:textId="1F4E08F0" w:rsidR="006A468B" w:rsidRDefault="006A468B" w:rsidP="006A468B">
    <w:pPr>
      <w:pStyle w:val="Header"/>
      <w:ind w:left="720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FB99969" wp14:editId="2EB6CA67">
          <wp:simplePos x="0" y="0"/>
          <wp:positionH relativeFrom="column">
            <wp:posOffset>4219004</wp:posOffset>
          </wp:positionH>
          <wp:positionV relativeFrom="paragraph">
            <wp:posOffset>-391892</wp:posOffset>
          </wp:positionV>
          <wp:extent cx="2708582" cy="528320"/>
          <wp:effectExtent l="0" t="0" r="0" b="5080"/>
          <wp:wrapNone/>
          <wp:docPr id="42" name="Picture 42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LTT_logo_whi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8582" cy="528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DA3MTI0MzAyM7NU0lEKTi0uzszPAykwrAUAf0sIqywAAAA="/>
  </w:docVars>
  <w:rsids>
    <w:rsidRoot w:val="00D20076"/>
    <w:rsid w:val="000056BC"/>
    <w:rsid w:val="00107804"/>
    <w:rsid w:val="00123A4E"/>
    <w:rsid w:val="001757B3"/>
    <w:rsid w:val="00204C11"/>
    <w:rsid w:val="00224925"/>
    <w:rsid w:val="00224B12"/>
    <w:rsid w:val="00297855"/>
    <w:rsid w:val="003020FA"/>
    <w:rsid w:val="00303D48"/>
    <w:rsid w:val="0049692E"/>
    <w:rsid w:val="004D7901"/>
    <w:rsid w:val="00553902"/>
    <w:rsid w:val="00573EFE"/>
    <w:rsid w:val="00630B65"/>
    <w:rsid w:val="00651134"/>
    <w:rsid w:val="00673BD3"/>
    <w:rsid w:val="006A468B"/>
    <w:rsid w:val="006E341B"/>
    <w:rsid w:val="006E536E"/>
    <w:rsid w:val="006F6E2A"/>
    <w:rsid w:val="00781251"/>
    <w:rsid w:val="007A4985"/>
    <w:rsid w:val="007A6321"/>
    <w:rsid w:val="007D2BF2"/>
    <w:rsid w:val="007E21AB"/>
    <w:rsid w:val="007E30AB"/>
    <w:rsid w:val="00822251"/>
    <w:rsid w:val="00950546"/>
    <w:rsid w:val="00957DFF"/>
    <w:rsid w:val="009F265F"/>
    <w:rsid w:val="009F61B4"/>
    <w:rsid w:val="00B1271B"/>
    <w:rsid w:val="00B20E96"/>
    <w:rsid w:val="00B2273B"/>
    <w:rsid w:val="00B47E96"/>
    <w:rsid w:val="00B94E71"/>
    <w:rsid w:val="00BC51F5"/>
    <w:rsid w:val="00C7584B"/>
    <w:rsid w:val="00CC7205"/>
    <w:rsid w:val="00CF39A8"/>
    <w:rsid w:val="00D00142"/>
    <w:rsid w:val="00D20076"/>
    <w:rsid w:val="00D31E3C"/>
    <w:rsid w:val="00E423D2"/>
    <w:rsid w:val="00E52208"/>
    <w:rsid w:val="00E9688E"/>
    <w:rsid w:val="00ED4B7A"/>
    <w:rsid w:val="00EE506E"/>
    <w:rsid w:val="00EF7C0C"/>
    <w:rsid w:val="00F02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25BA9C"/>
  <w15:chartTrackingRefBased/>
  <w15:docId w15:val="{D70F7948-4469-46F5-B7FB-24A811937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2007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D31E3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31E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1E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1E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E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E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3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32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505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46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68B"/>
  </w:style>
  <w:style w:type="paragraph" w:styleId="Footer">
    <w:name w:val="footer"/>
    <w:basedOn w:val="Normal"/>
    <w:link w:val="FooterChar"/>
    <w:uiPriority w:val="99"/>
    <w:unhideWhenUsed/>
    <w:rsid w:val="006A46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68B"/>
  </w:style>
  <w:style w:type="character" w:styleId="Hyperlink">
    <w:name w:val="Hyperlink"/>
    <w:basedOn w:val="DefaultParagraphFont"/>
    <w:uiPriority w:val="99"/>
    <w:unhideWhenUsed/>
    <w:rsid w:val="00204C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jpeg"/><Relationship Id="rId7" Type="http://schemas.openxmlformats.org/officeDocument/2006/relationships/image" Target="media/image8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jpeg"/><Relationship Id="rId10" Type="http://schemas.openxmlformats.org/officeDocument/2006/relationships/hyperlink" Target="mailto:info@iltt.org.uk" TargetMode="External"/><Relationship Id="rId4" Type="http://schemas.openxmlformats.org/officeDocument/2006/relationships/image" Target="media/image5.png"/><Relationship Id="rId9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236b5b12-e4dd-4172-a67b-029c4ca24f3e">
      <Terms xmlns="http://schemas.microsoft.com/office/infopath/2007/PartnerControls"/>
    </lcf76f155ced4ddcb4097134ff3c332f>
    <TaxCatchAll xmlns="525cf932-0654-4e51-8e1d-e4a628b0edeb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32A92041D93E468CBB8EC8D248578A" ma:contentTypeVersion="18" ma:contentTypeDescription="Create a new document." ma:contentTypeScope="" ma:versionID="c404f579b96d5f3320aee677df93ac88">
  <xsd:schema xmlns:xsd="http://www.w3.org/2001/XMLSchema" xmlns:xs="http://www.w3.org/2001/XMLSchema" xmlns:p="http://schemas.microsoft.com/office/2006/metadata/properties" xmlns:ns1="http://schemas.microsoft.com/sharepoint/v3" xmlns:ns2="525cf932-0654-4e51-8e1d-e4a628b0edeb" xmlns:ns3="236b5b12-e4dd-4172-a67b-029c4ca24f3e" targetNamespace="http://schemas.microsoft.com/office/2006/metadata/properties" ma:root="true" ma:fieldsID="8950b9022f906e9a30757f84322336c3" ns1:_="" ns2:_="" ns3:_="">
    <xsd:import namespace="http://schemas.microsoft.com/sharepoint/v3"/>
    <xsd:import namespace="525cf932-0654-4e51-8e1d-e4a628b0edeb"/>
    <xsd:import namespace="236b5b12-e4dd-4172-a67b-029c4ca24f3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5cf932-0654-4e51-8e1d-e4a628b0ed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46bca73e-3e16-4370-8622-61df0226d6d8}" ma:internalName="TaxCatchAll" ma:showField="CatchAllData" ma:web="525cf932-0654-4e51-8e1d-e4a628b0ed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5b12-e4dd-4172-a67b-029c4ca24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1ae6bd0a-c4b6-458e-af88-638af714bb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7CF3BB-FDC9-457C-A3B3-08DB3033005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36b5b12-e4dd-4172-a67b-029c4ca24f3e"/>
    <ds:schemaRef ds:uri="525cf932-0654-4e51-8e1d-e4a628b0edeb"/>
  </ds:schemaRefs>
</ds:datastoreItem>
</file>

<file path=customXml/itemProps2.xml><?xml version="1.0" encoding="utf-8"?>
<ds:datastoreItem xmlns:ds="http://schemas.openxmlformats.org/officeDocument/2006/customXml" ds:itemID="{1CC0953D-6143-4863-A15F-145EAD2F20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4759BD-3D99-44A6-B196-9EF7483363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25cf932-0654-4e51-8e1d-e4a628b0edeb"/>
    <ds:schemaRef ds:uri="236b5b12-e4dd-4172-a67b-029c4ca24f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840</Words>
  <Characters>47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k Smith</dc:creator>
  <cp:keywords/>
  <dc:description/>
  <cp:lastModifiedBy>Phil Page</cp:lastModifiedBy>
  <cp:revision>18</cp:revision>
  <dcterms:created xsi:type="dcterms:W3CDTF">2022-06-20T12:32:00Z</dcterms:created>
  <dcterms:modified xsi:type="dcterms:W3CDTF">2022-06-2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32A92041D93E468CBB8EC8D248578A</vt:lpwstr>
  </property>
  <property fmtid="{D5CDD505-2E9C-101B-9397-08002B2CF9AE}" pid="3" name="MediaServiceImageTags">
    <vt:lpwstr/>
  </property>
</Properties>
</file>